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16D7F" w14:textId="6A2C5343" w:rsidR="00695C5E" w:rsidRPr="001A03A2" w:rsidRDefault="003A071A" w:rsidP="00695C5E">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38389B">
        <w:rPr>
          <w:b/>
          <w:u w:val="single"/>
        </w:rPr>
        <w:t>TRANS</w:t>
      </w:r>
      <w:r w:rsidR="00695C5E">
        <w:rPr>
          <w:b/>
          <w:u w:val="single"/>
        </w:rPr>
        <w:t>-</w:t>
      </w:r>
      <w:r w:rsidR="0038389B">
        <w:rPr>
          <w:b/>
          <w:u w:val="single"/>
        </w:rPr>
        <w:t xml:space="preserve">PORTATION </w:t>
      </w:r>
      <w:r w:rsidR="0055376F">
        <w:rPr>
          <w:b/>
          <w:u w:val="single"/>
        </w:rPr>
        <w:t>COMMITTEE MEETING</w:t>
      </w:r>
      <w:r w:rsidR="00A14E69">
        <w:rPr>
          <w:b/>
          <w:u w:val="single"/>
        </w:rPr>
        <w:t xml:space="preserve"> HELD FRIDAY</w:t>
      </w:r>
      <w:r w:rsidR="00B61E91">
        <w:rPr>
          <w:b/>
          <w:u w:val="single"/>
        </w:rPr>
        <w:t xml:space="preserve">, </w:t>
      </w:r>
      <w:r w:rsidR="00A14E69">
        <w:rPr>
          <w:b/>
          <w:u w:val="single"/>
        </w:rPr>
        <w:t xml:space="preserve">MAY 1, </w:t>
      </w:r>
      <w:r w:rsidR="00B61E91">
        <w:rPr>
          <w:b/>
          <w:u w:val="single"/>
        </w:rPr>
        <w:t>2020</w:t>
      </w:r>
      <w:r w:rsidR="00D8117E" w:rsidRPr="001A03A2">
        <w:rPr>
          <w:b/>
          <w:u w:val="single"/>
        </w:rPr>
        <w:t xml:space="preserve"> AT</w:t>
      </w:r>
      <w:r w:rsidR="00695C5E">
        <w:rPr>
          <w:b/>
          <w:u w:val="single"/>
        </w:rPr>
        <w:t xml:space="preserve"> </w:t>
      </w:r>
      <w:r w:rsidR="00A14E69">
        <w:rPr>
          <w:b/>
          <w:u w:val="single"/>
        </w:rPr>
        <w:t>1</w:t>
      </w:r>
      <w:r w:rsidR="009B70A1">
        <w:rPr>
          <w:b/>
          <w:u w:val="single"/>
        </w:rPr>
        <w:t>0</w:t>
      </w:r>
      <w:r w:rsidR="00B20EAD">
        <w:rPr>
          <w:b/>
          <w:u w:val="single"/>
        </w:rPr>
        <w:t>:</w:t>
      </w:r>
      <w:r w:rsidR="00A14E69">
        <w:rPr>
          <w:b/>
          <w:u w:val="single"/>
        </w:rPr>
        <w:t>3</w:t>
      </w:r>
      <w:r w:rsidR="00E16869">
        <w:rPr>
          <w:b/>
          <w:u w:val="single"/>
        </w:rPr>
        <w:t>0</w:t>
      </w:r>
      <w:r w:rsidR="00695C5E">
        <w:rPr>
          <w:b/>
          <w:u w:val="single"/>
        </w:rPr>
        <w:t> </w:t>
      </w:r>
      <w:r w:rsidR="00A14E69">
        <w:rPr>
          <w:b/>
          <w:u w:val="single"/>
        </w:rPr>
        <w:t>A</w:t>
      </w:r>
      <w:r w:rsidR="000C1E67" w:rsidRPr="001A03A2">
        <w:rPr>
          <w:b/>
          <w:u w:val="single"/>
        </w:rPr>
        <w:t>.M.</w:t>
      </w:r>
      <w:r w:rsidR="00695C5E">
        <w:rPr>
          <w:b/>
          <w:u w:val="single"/>
        </w:rPr>
        <w:t xml:space="preserve"> </w:t>
      </w:r>
      <w:r w:rsidR="00695C5E">
        <w:rPr>
          <w:b/>
          <w:u w:val="single"/>
        </w:rPr>
        <w:t>THE MEETING WAS CONDUCTED ELECTRONICALLY VIA UBERCONFERENCE</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19633CC6" w14:textId="77777777" w:rsidR="00F8727F"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F8727F" w:rsidRPr="00C0073E">
        <w:rPr>
          <w:u w:val="single"/>
        </w:rPr>
        <w:t>Committee Members:</w:t>
      </w:r>
    </w:p>
    <w:p w14:paraId="2B3D229D" w14:textId="77777777" w:rsidR="00F8727F" w:rsidRDefault="00F8727F" w:rsidP="00BE5168">
      <w:pPr>
        <w:tabs>
          <w:tab w:val="left" w:pos="1440"/>
          <w:tab w:val="left" w:pos="2160"/>
        </w:tabs>
        <w:ind w:left="2160" w:hanging="2160"/>
        <w:jc w:val="both"/>
        <w:rPr>
          <w:b/>
        </w:rPr>
      </w:pPr>
      <w:r>
        <w:rPr>
          <w:b/>
        </w:rPr>
        <w:tab/>
      </w:r>
    </w:p>
    <w:p w14:paraId="6CA05EDA" w14:textId="13883EDA" w:rsidR="00DA12D9" w:rsidRPr="001101BE" w:rsidRDefault="00F8727F" w:rsidP="00BE5168">
      <w:pPr>
        <w:tabs>
          <w:tab w:val="left" w:pos="1440"/>
          <w:tab w:val="left" w:pos="2160"/>
        </w:tabs>
        <w:ind w:left="2160" w:hanging="2160"/>
        <w:jc w:val="both"/>
      </w:pPr>
      <w:r>
        <w:tab/>
      </w:r>
      <w:r>
        <w:tab/>
      </w:r>
      <w:r w:rsidR="00724D86" w:rsidRPr="001101BE">
        <w:t>Chair</w:t>
      </w:r>
      <w:r w:rsidR="00B80996" w:rsidRPr="001101BE">
        <w:t xml:space="preserve"> </w:t>
      </w:r>
      <w:r w:rsidR="00C13874">
        <w:t>Mike Peterson, Mayor of Cottonwood Heights City</w:t>
      </w:r>
    </w:p>
    <w:p w14:paraId="3347A05A" w14:textId="2C733FDB" w:rsidR="00C0073E" w:rsidRDefault="00C0073E" w:rsidP="00C0073E">
      <w:pPr>
        <w:tabs>
          <w:tab w:val="left" w:pos="1440"/>
          <w:tab w:val="left" w:pos="2160"/>
        </w:tabs>
        <w:ind w:left="2160" w:hanging="2160"/>
        <w:jc w:val="both"/>
      </w:pPr>
      <w:r w:rsidRPr="001101BE">
        <w:tab/>
      </w:r>
      <w:r w:rsidR="00C13874">
        <w:tab/>
        <w:t>Mayor Andy Beerman, Co-Chair</w:t>
      </w:r>
      <w:r w:rsidR="00BA0E5A">
        <w:t xml:space="preserve"> Park City</w:t>
      </w:r>
    </w:p>
    <w:p w14:paraId="6E19C961" w14:textId="6C91820E" w:rsidR="0021523C" w:rsidRDefault="00C13874" w:rsidP="00C0073E">
      <w:pPr>
        <w:tabs>
          <w:tab w:val="left" w:pos="1440"/>
          <w:tab w:val="left" w:pos="2160"/>
        </w:tabs>
        <w:ind w:left="2160" w:hanging="2160"/>
        <w:jc w:val="both"/>
      </w:pPr>
      <w:r>
        <w:tab/>
      </w:r>
      <w:r w:rsidR="005A4EE5">
        <w:tab/>
      </w:r>
      <w:r w:rsidR="0021523C">
        <w:t xml:space="preserve">Mayor Dan Knopp, Town of Brighton </w:t>
      </w:r>
    </w:p>
    <w:p w14:paraId="7D1A48BF" w14:textId="6A9A8DC9" w:rsidR="005A4EE5" w:rsidRDefault="0021523C" w:rsidP="00C0073E">
      <w:pPr>
        <w:tabs>
          <w:tab w:val="left" w:pos="1440"/>
          <w:tab w:val="left" w:pos="2160"/>
        </w:tabs>
        <w:ind w:left="2160" w:hanging="2160"/>
        <w:jc w:val="both"/>
      </w:pPr>
      <w:r>
        <w:tab/>
      </w:r>
      <w:r>
        <w:tab/>
      </w:r>
      <w:r w:rsidR="005A4EE5">
        <w:t>Chris Robinson, CWC Chair</w:t>
      </w:r>
    </w:p>
    <w:p w14:paraId="22F3773D" w14:textId="6B29F49D" w:rsidR="0028772D" w:rsidRDefault="00DC0455" w:rsidP="00C0073E">
      <w:pPr>
        <w:tabs>
          <w:tab w:val="left" w:pos="1440"/>
          <w:tab w:val="left" w:pos="2160"/>
        </w:tabs>
        <w:ind w:left="2160" w:hanging="2160"/>
        <w:jc w:val="both"/>
      </w:pPr>
      <w:r>
        <w:tab/>
      </w:r>
      <w:r>
        <w:tab/>
      </w:r>
      <w:r w:rsidR="004D2A7E">
        <w:tab/>
      </w:r>
      <w:r w:rsidR="004D2A7E">
        <w:tab/>
      </w:r>
    </w:p>
    <w:p w14:paraId="63DBA571" w14:textId="0305C331" w:rsidR="00890180" w:rsidRPr="00890180" w:rsidRDefault="00890180" w:rsidP="00C0073E">
      <w:pPr>
        <w:tabs>
          <w:tab w:val="left" w:pos="1440"/>
          <w:tab w:val="left" w:pos="2160"/>
        </w:tabs>
        <w:ind w:left="2160" w:hanging="2160"/>
        <w:jc w:val="both"/>
        <w:rPr>
          <w:u w:val="single"/>
        </w:rPr>
      </w:pPr>
      <w:r>
        <w:tab/>
      </w:r>
      <w:r>
        <w:tab/>
      </w:r>
      <w:r w:rsidRPr="00890180">
        <w:rPr>
          <w:u w:val="single"/>
        </w:rPr>
        <w:t>Others:</w:t>
      </w:r>
    </w:p>
    <w:p w14:paraId="68B502DC" w14:textId="560A7941" w:rsidR="00890180" w:rsidRDefault="00890180" w:rsidP="00C0073E">
      <w:pPr>
        <w:tabs>
          <w:tab w:val="left" w:pos="1440"/>
          <w:tab w:val="left" w:pos="2160"/>
        </w:tabs>
        <w:ind w:left="2160" w:hanging="2160"/>
        <w:jc w:val="both"/>
      </w:pPr>
    </w:p>
    <w:p w14:paraId="006E8157" w14:textId="77777777" w:rsidR="00660F57" w:rsidRPr="00D45E38" w:rsidRDefault="00660F57" w:rsidP="00660F57">
      <w:pPr>
        <w:tabs>
          <w:tab w:val="left" w:pos="1440"/>
          <w:tab w:val="left" w:pos="2160"/>
        </w:tabs>
        <w:ind w:left="2160" w:hanging="2160"/>
        <w:jc w:val="both"/>
      </w:pPr>
      <w:r>
        <w:tab/>
      </w:r>
      <w:r>
        <w:tab/>
      </w:r>
      <w:r w:rsidRPr="00D45E38">
        <w:t>Dave Fields, Snowbird</w:t>
      </w:r>
    </w:p>
    <w:p w14:paraId="5161BB23" w14:textId="57F8998E" w:rsidR="00345D9A" w:rsidRPr="00D45E38" w:rsidRDefault="00660F57" w:rsidP="00660F57">
      <w:pPr>
        <w:tabs>
          <w:tab w:val="left" w:pos="1440"/>
          <w:tab w:val="left" w:pos="2160"/>
        </w:tabs>
        <w:ind w:left="2160" w:hanging="2160"/>
        <w:jc w:val="both"/>
      </w:pPr>
      <w:r w:rsidRPr="00D45E38">
        <w:tab/>
      </w:r>
      <w:r w:rsidRPr="00D45E38">
        <w:tab/>
      </w:r>
      <w:r w:rsidR="00111D72" w:rsidRPr="00D45E38">
        <w:t xml:space="preserve">Dr.  </w:t>
      </w:r>
      <w:r w:rsidR="00345D9A" w:rsidRPr="00D45E38">
        <w:t>Kelly Bricker, CWC Stakeholders Council Vice Chair</w:t>
      </w:r>
    </w:p>
    <w:p w14:paraId="09CC0E13" w14:textId="009DB67F" w:rsidR="00FC1126" w:rsidRPr="00D45E38" w:rsidRDefault="00FC1126" w:rsidP="00660F57">
      <w:pPr>
        <w:tabs>
          <w:tab w:val="left" w:pos="1440"/>
          <w:tab w:val="left" w:pos="2160"/>
        </w:tabs>
        <w:ind w:left="2160" w:hanging="2160"/>
        <w:jc w:val="both"/>
      </w:pPr>
      <w:r w:rsidRPr="00D45E38">
        <w:tab/>
      </w:r>
      <w:r w:rsidRPr="00D45E38">
        <w:tab/>
        <w:t>Chris Cushing</w:t>
      </w:r>
    </w:p>
    <w:p w14:paraId="6964911F" w14:textId="707EF055" w:rsidR="00660F57" w:rsidRPr="00D45E38" w:rsidRDefault="00345D9A" w:rsidP="00660F57">
      <w:pPr>
        <w:tabs>
          <w:tab w:val="left" w:pos="1440"/>
          <w:tab w:val="left" w:pos="2160"/>
        </w:tabs>
        <w:ind w:left="2160" w:hanging="2160"/>
        <w:jc w:val="both"/>
      </w:pPr>
      <w:r w:rsidRPr="00D45E38">
        <w:tab/>
      </w:r>
      <w:r w:rsidRPr="00D45E38">
        <w:tab/>
      </w:r>
      <w:r w:rsidR="00660F57" w:rsidRPr="00D45E38">
        <w:t>Mike Maughan, Alta</w:t>
      </w:r>
      <w:r w:rsidR="006E2FF6" w:rsidRPr="00D45E38">
        <w:t xml:space="preserve"> Ski Area</w:t>
      </w:r>
    </w:p>
    <w:p w14:paraId="52204FFE" w14:textId="77777777" w:rsidR="00660F57" w:rsidRPr="00D45E38" w:rsidRDefault="00660F57" w:rsidP="00660F57">
      <w:pPr>
        <w:tabs>
          <w:tab w:val="left" w:pos="1440"/>
          <w:tab w:val="left" w:pos="2160"/>
        </w:tabs>
        <w:ind w:left="2880" w:hanging="2160"/>
        <w:jc w:val="both"/>
      </w:pPr>
      <w:r w:rsidRPr="00D45E38">
        <w:tab/>
      </w:r>
      <w:r w:rsidRPr="00D45E38">
        <w:tab/>
        <w:t xml:space="preserve">Greg Summerhays, South Valley Chamber of Commerce and Stakeholders Council Chair </w:t>
      </w:r>
    </w:p>
    <w:p w14:paraId="507A793B" w14:textId="47335541" w:rsidR="00660F57" w:rsidRPr="00D45E38" w:rsidRDefault="00660F57" w:rsidP="00660F57">
      <w:pPr>
        <w:tabs>
          <w:tab w:val="left" w:pos="1440"/>
          <w:tab w:val="left" w:pos="2160"/>
        </w:tabs>
        <w:ind w:left="2880" w:hanging="2160"/>
        <w:jc w:val="both"/>
      </w:pPr>
      <w:r w:rsidRPr="00D45E38">
        <w:tab/>
      </w:r>
      <w:r w:rsidRPr="00D45E38">
        <w:tab/>
        <w:t>Carl Fisher</w:t>
      </w:r>
      <w:r w:rsidR="007205DF" w:rsidRPr="00D45E38">
        <w:t>, Save Our Canyons</w:t>
      </w:r>
    </w:p>
    <w:p w14:paraId="13857A64" w14:textId="0437878A" w:rsidR="00890180" w:rsidRDefault="00660F57" w:rsidP="00D45E38">
      <w:pPr>
        <w:tabs>
          <w:tab w:val="left" w:pos="1440"/>
          <w:tab w:val="left" w:pos="2160"/>
        </w:tabs>
        <w:ind w:left="2880" w:hanging="2160"/>
        <w:jc w:val="both"/>
      </w:pPr>
      <w:r w:rsidRPr="00D45E38">
        <w:tab/>
      </w:r>
      <w:r w:rsidRPr="00D45E38">
        <w:tab/>
      </w:r>
    </w:p>
    <w:p w14:paraId="6E0D23FB" w14:textId="1A0967E2" w:rsidR="0028772D" w:rsidRDefault="0028772D" w:rsidP="00934A91">
      <w:pPr>
        <w:tabs>
          <w:tab w:val="left" w:pos="1440"/>
          <w:tab w:val="left" w:pos="2160"/>
        </w:tabs>
        <w:ind w:left="2160" w:hanging="2160"/>
        <w:jc w:val="both"/>
        <w:rPr>
          <w:u w:val="single"/>
        </w:rPr>
      </w:pPr>
      <w:r>
        <w:tab/>
      </w:r>
      <w:r>
        <w:tab/>
      </w:r>
      <w:r w:rsidRPr="0028772D">
        <w:rPr>
          <w:u w:val="single"/>
        </w:rPr>
        <w:t xml:space="preserve">CWC </w:t>
      </w:r>
      <w:r>
        <w:rPr>
          <w:u w:val="single"/>
        </w:rPr>
        <w:t>Staff:</w:t>
      </w:r>
    </w:p>
    <w:p w14:paraId="6276C745" w14:textId="36EE1D98" w:rsidR="0028772D" w:rsidRDefault="0028772D" w:rsidP="00934A91">
      <w:pPr>
        <w:tabs>
          <w:tab w:val="left" w:pos="1440"/>
          <w:tab w:val="left" w:pos="2160"/>
        </w:tabs>
        <w:ind w:left="2160" w:hanging="2160"/>
        <w:jc w:val="both"/>
        <w:rPr>
          <w:u w:val="single"/>
        </w:rPr>
      </w:pPr>
    </w:p>
    <w:p w14:paraId="3C23CFB7" w14:textId="77777777" w:rsidR="004D2A7E" w:rsidRDefault="0028772D" w:rsidP="00934A91">
      <w:pPr>
        <w:tabs>
          <w:tab w:val="left" w:pos="1440"/>
          <w:tab w:val="left" w:pos="2160"/>
        </w:tabs>
        <w:ind w:left="2160" w:hanging="2160"/>
        <w:jc w:val="both"/>
      </w:pPr>
      <w:r>
        <w:tab/>
      </w:r>
      <w:r>
        <w:tab/>
      </w:r>
      <w:r w:rsidR="004D2A7E">
        <w:t>Ralph Becker, CWC Executive Director</w:t>
      </w:r>
    </w:p>
    <w:p w14:paraId="67F23239" w14:textId="2DA3C7F9" w:rsidR="0028772D" w:rsidRPr="00D45E38" w:rsidRDefault="004D2A7E" w:rsidP="00934A91">
      <w:pPr>
        <w:tabs>
          <w:tab w:val="left" w:pos="1440"/>
          <w:tab w:val="left" w:pos="2160"/>
        </w:tabs>
        <w:ind w:left="2160" w:hanging="2160"/>
        <w:jc w:val="both"/>
      </w:pPr>
      <w:r>
        <w:tab/>
      </w:r>
      <w:r>
        <w:tab/>
      </w:r>
      <w:r w:rsidR="0028772D" w:rsidRPr="00D45E38">
        <w:t>Blake Perez, CWC Deputy Director</w:t>
      </w:r>
    </w:p>
    <w:p w14:paraId="4A376CEF" w14:textId="41EDFFAF" w:rsidR="00E34036" w:rsidRDefault="00934A91" w:rsidP="00934A91">
      <w:pPr>
        <w:tabs>
          <w:tab w:val="left" w:pos="1440"/>
          <w:tab w:val="left" w:pos="2160"/>
        </w:tabs>
        <w:ind w:left="2160" w:hanging="2160"/>
        <w:jc w:val="both"/>
      </w:pPr>
      <w:r w:rsidRPr="00D45E38">
        <w:tab/>
      </w:r>
      <w:r w:rsidRPr="00D45E38">
        <w:tab/>
      </w:r>
    </w:p>
    <w:p w14:paraId="5353D552" w14:textId="4AFA33A7" w:rsidR="00BC4BC6" w:rsidRDefault="0028772D" w:rsidP="00BC4BC6">
      <w:pPr>
        <w:pStyle w:val="ListParagraph"/>
        <w:numPr>
          <w:ilvl w:val="0"/>
          <w:numId w:val="13"/>
        </w:numPr>
        <w:tabs>
          <w:tab w:val="left" w:pos="1440"/>
          <w:tab w:val="left" w:pos="2160"/>
        </w:tabs>
        <w:ind w:hanging="720"/>
        <w:jc w:val="both"/>
        <w:rPr>
          <w:b/>
          <w:bCs/>
          <w:u w:val="single"/>
        </w:rPr>
      </w:pPr>
      <w:r>
        <w:rPr>
          <w:b/>
          <w:bCs/>
          <w:u w:val="single"/>
        </w:rPr>
        <w:t>OPENING</w:t>
      </w:r>
    </w:p>
    <w:p w14:paraId="0AC3C7DF" w14:textId="653B0D41" w:rsidR="00902C4E" w:rsidRDefault="00902C4E" w:rsidP="00BC4BC6">
      <w:pPr>
        <w:tabs>
          <w:tab w:val="left" w:pos="720"/>
          <w:tab w:val="left" w:pos="2160"/>
        </w:tabs>
        <w:jc w:val="both"/>
        <w:rPr>
          <w:bCs/>
        </w:rPr>
      </w:pPr>
    </w:p>
    <w:p w14:paraId="549C28D1" w14:textId="3864A7E8" w:rsidR="00A11B5A" w:rsidRPr="00A11B5A" w:rsidRDefault="00E4430A" w:rsidP="00A11B5A">
      <w:pPr>
        <w:pStyle w:val="ListParagraph"/>
        <w:numPr>
          <w:ilvl w:val="0"/>
          <w:numId w:val="17"/>
        </w:numPr>
        <w:tabs>
          <w:tab w:val="left" w:pos="720"/>
          <w:tab w:val="left" w:pos="1440"/>
          <w:tab w:val="left" w:pos="2160"/>
        </w:tabs>
        <w:ind w:left="1440" w:hanging="720"/>
        <w:jc w:val="both"/>
        <w:rPr>
          <w:b/>
          <w:bCs/>
        </w:rPr>
      </w:pPr>
      <w:r>
        <w:rPr>
          <w:b/>
          <w:bCs/>
          <w:u w:val="single"/>
        </w:rPr>
        <w:t xml:space="preserve">Commissioner Mike Peterson will Conduct the Meeting as Chair of the Transportation Committee.  </w:t>
      </w:r>
    </w:p>
    <w:p w14:paraId="40CE6A0E" w14:textId="556AB673" w:rsidR="00A11B5A" w:rsidRPr="00EC4506" w:rsidRDefault="00A11B5A" w:rsidP="00BC4BC6">
      <w:pPr>
        <w:tabs>
          <w:tab w:val="left" w:pos="1440"/>
          <w:tab w:val="left" w:pos="2160"/>
        </w:tabs>
        <w:jc w:val="both"/>
      </w:pPr>
    </w:p>
    <w:p w14:paraId="39C63F42" w14:textId="4F7898C7" w:rsidR="00660F57" w:rsidRDefault="00660F57" w:rsidP="00660F57">
      <w:pPr>
        <w:tabs>
          <w:tab w:val="left" w:pos="720"/>
          <w:tab w:val="left" w:pos="2160"/>
        </w:tabs>
        <w:jc w:val="both"/>
        <w:rPr>
          <w:bCs/>
        </w:rPr>
      </w:pPr>
      <w:r>
        <w:rPr>
          <w:bCs/>
        </w:rPr>
        <w:t xml:space="preserve">Chair Peterson </w:t>
      </w:r>
      <w:r w:rsidR="00D057C9">
        <w:rPr>
          <w:bCs/>
        </w:rPr>
        <w:t xml:space="preserve">called the </w:t>
      </w:r>
      <w:r w:rsidR="00E4430A">
        <w:rPr>
          <w:bCs/>
        </w:rPr>
        <w:t xml:space="preserve">meeting to order </w:t>
      </w:r>
      <w:r w:rsidR="009B70A1">
        <w:rPr>
          <w:bCs/>
        </w:rPr>
        <w:t>approximately 10:30 a</w:t>
      </w:r>
      <w:r>
        <w:rPr>
          <w:bCs/>
        </w:rPr>
        <w:t xml:space="preserve">.m.  </w:t>
      </w:r>
    </w:p>
    <w:p w14:paraId="545FB103" w14:textId="6FF5741B" w:rsidR="00EC4506" w:rsidRDefault="00EC4506" w:rsidP="00BC4BC6">
      <w:pPr>
        <w:tabs>
          <w:tab w:val="left" w:pos="1440"/>
          <w:tab w:val="left" w:pos="2160"/>
        </w:tabs>
        <w:jc w:val="both"/>
      </w:pPr>
    </w:p>
    <w:p w14:paraId="649A9EDB" w14:textId="1D12811E" w:rsidR="00E4430A" w:rsidRPr="00A11B5A" w:rsidRDefault="00E4430A" w:rsidP="00234734">
      <w:pPr>
        <w:pStyle w:val="ListParagraph"/>
        <w:keepNext/>
        <w:keepLines/>
        <w:numPr>
          <w:ilvl w:val="0"/>
          <w:numId w:val="17"/>
        </w:numPr>
        <w:tabs>
          <w:tab w:val="left" w:pos="720"/>
          <w:tab w:val="left" w:pos="1440"/>
          <w:tab w:val="left" w:pos="2160"/>
        </w:tabs>
        <w:ind w:left="1440" w:hanging="720"/>
        <w:jc w:val="both"/>
        <w:rPr>
          <w:b/>
          <w:bCs/>
        </w:rPr>
      </w:pPr>
      <w:r>
        <w:rPr>
          <w:b/>
          <w:bCs/>
          <w:u w:val="single"/>
        </w:rPr>
        <w:t>The Committee will Deliberate over Mountain Transportation System Attributes and Objectives with the Goal of Arriving at a Consensus for a Recommendation on the Priority of the Attributes and Objectives to the Commission to be Made During the May 4 Meeting.</w:t>
      </w:r>
    </w:p>
    <w:p w14:paraId="367416D6" w14:textId="6FD18864" w:rsidR="00E4430A" w:rsidRDefault="00E4430A" w:rsidP="00BC4BC6">
      <w:pPr>
        <w:tabs>
          <w:tab w:val="left" w:pos="1440"/>
          <w:tab w:val="left" w:pos="2160"/>
        </w:tabs>
        <w:jc w:val="both"/>
      </w:pPr>
    </w:p>
    <w:p w14:paraId="6C7B85B0" w14:textId="0E3C4AA2" w:rsidR="00305241" w:rsidRDefault="00234734" w:rsidP="00234734">
      <w:pPr>
        <w:tabs>
          <w:tab w:val="left" w:pos="720"/>
          <w:tab w:val="left" w:pos="2160"/>
        </w:tabs>
        <w:jc w:val="both"/>
        <w:rPr>
          <w:bCs/>
        </w:rPr>
      </w:pPr>
      <w:r>
        <w:rPr>
          <w:bCs/>
        </w:rPr>
        <w:t>Chair Peterson reported that t</w:t>
      </w:r>
      <w:r>
        <w:rPr>
          <w:bCs/>
        </w:rPr>
        <w:t xml:space="preserve">he goal of </w:t>
      </w:r>
      <w:r w:rsidR="00D057C9">
        <w:rPr>
          <w:bCs/>
        </w:rPr>
        <w:t xml:space="preserve">this </w:t>
      </w:r>
      <w:r>
        <w:rPr>
          <w:bCs/>
        </w:rPr>
        <w:t>meeting was to review and discuss the process followed in prioritizing the attributes and objectives for the Mountain Transportation System</w:t>
      </w:r>
      <w:r w:rsidR="00D057C9">
        <w:rPr>
          <w:bCs/>
        </w:rPr>
        <w:t xml:space="preserve">, which would be </w:t>
      </w:r>
      <w:r w:rsidR="00305241">
        <w:rPr>
          <w:bCs/>
        </w:rPr>
        <w:t xml:space="preserve">summarized and passed on to the CWC Board.  Chair Peterson reported that </w:t>
      </w:r>
      <w:r w:rsidR="009F4887">
        <w:rPr>
          <w:bCs/>
        </w:rPr>
        <w:t xml:space="preserve">clarification </w:t>
      </w:r>
      <w:r w:rsidR="00EF097D">
        <w:rPr>
          <w:bCs/>
        </w:rPr>
        <w:t>was needed since the report implied that there was full support for a connection between Big and Little Cottonwood Canyons</w:t>
      </w:r>
      <w:r w:rsidR="009B0BF1">
        <w:rPr>
          <w:bCs/>
        </w:rPr>
        <w:t xml:space="preserve">, however, the matter was only to be reviewed.  </w:t>
      </w:r>
    </w:p>
    <w:p w14:paraId="706D30DF" w14:textId="5235C357" w:rsidR="001E0400" w:rsidRDefault="001E0400" w:rsidP="00234734">
      <w:pPr>
        <w:tabs>
          <w:tab w:val="left" w:pos="720"/>
          <w:tab w:val="left" w:pos="2160"/>
        </w:tabs>
        <w:jc w:val="both"/>
        <w:rPr>
          <w:bCs/>
        </w:rPr>
      </w:pPr>
    </w:p>
    <w:p w14:paraId="7393D09F" w14:textId="399B3F22" w:rsidR="001E0400" w:rsidRDefault="001E0400" w:rsidP="00234734">
      <w:pPr>
        <w:tabs>
          <w:tab w:val="left" w:pos="720"/>
          <w:tab w:val="left" w:pos="2160"/>
        </w:tabs>
        <w:jc w:val="both"/>
        <w:rPr>
          <w:bCs/>
        </w:rPr>
      </w:pPr>
      <w:r>
        <w:rPr>
          <w:bCs/>
        </w:rPr>
        <w:t xml:space="preserve">Deputy Director, Blake Perez described the prioritization process and stated that they asked the Stakeholders Council to assign a value to each of the attributes and objectives.  </w:t>
      </w:r>
      <w:r w:rsidR="000522B7">
        <w:rPr>
          <w:bCs/>
        </w:rPr>
        <w:t xml:space="preserve">A second survey </w:t>
      </w:r>
      <w:r w:rsidR="000522B7">
        <w:rPr>
          <w:bCs/>
        </w:rPr>
        <w:lastRenderedPageBreak/>
        <w:t xml:space="preserve">was conducted to identify the top four attributes and objectives.  </w:t>
      </w:r>
      <w:r w:rsidR="008E1885">
        <w:rPr>
          <w:bCs/>
        </w:rPr>
        <w:t xml:space="preserve">A list of attributes was displayed that categorized the number of times </w:t>
      </w:r>
      <w:r w:rsidR="0020526E">
        <w:rPr>
          <w:bCs/>
        </w:rPr>
        <w:t xml:space="preserve">each item </w:t>
      </w:r>
      <w:r w:rsidR="00B535AA">
        <w:rPr>
          <w:bCs/>
        </w:rPr>
        <w:t xml:space="preserve">that </w:t>
      </w:r>
      <w:r w:rsidR="0020526E">
        <w:rPr>
          <w:bCs/>
        </w:rPr>
        <w:t xml:space="preserve">was </w:t>
      </w:r>
      <w:r w:rsidR="008E1885">
        <w:rPr>
          <w:bCs/>
        </w:rPr>
        <w:t>marked as a top</w:t>
      </w:r>
      <w:r w:rsidR="00DE5DAE">
        <w:rPr>
          <w:bCs/>
        </w:rPr>
        <w:t>-</w:t>
      </w:r>
      <w:r w:rsidR="008E1885">
        <w:rPr>
          <w:bCs/>
        </w:rPr>
        <w:t>four priority by the Transportation Committe</w:t>
      </w:r>
      <w:r w:rsidR="00D24B36">
        <w:rPr>
          <w:bCs/>
        </w:rPr>
        <w:t xml:space="preserve">e as well as the value for each.  </w:t>
      </w:r>
      <w:r w:rsidR="008E1885">
        <w:rPr>
          <w:bCs/>
        </w:rPr>
        <w:t xml:space="preserve"> </w:t>
      </w:r>
    </w:p>
    <w:p w14:paraId="7C17D8CD" w14:textId="77777777" w:rsidR="00234734" w:rsidRPr="00EC4506" w:rsidRDefault="00234734" w:rsidP="00BC4BC6">
      <w:pPr>
        <w:tabs>
          <w:tab w:val="left" w:pos="1440"/>
          <w:tab w:val="left" w:pos="2160"/>
        </w:tabs>
        <w:jc w:val="both"/>
      </w:pPr>
    </w:p>
    <w:p w14:paraId="63D0CBAF" w14:textId="162BFFD1" w:rsidR="008766D6" w:rsidRPr="00F31DBE" w:rsidRDefault="00F31DBE" w:rsidP="00815D9D">
      <w:pPr>
        <w:pStyle w:val="ListParagraph"/>
        <w:numPr>
          <w:ilvl w:val="0"/>
          <w:numId w:val="13"/>
        </w:numPr>
        <w:tabs>
          <w:tab w:val="left" w:pos="1440"/>
          <w:tab w:val="left" w:pos="2160"/>
        </w:tabs>
        <w:ind w:hanging="720"/>
        <w:jc w:val="both"/>
      </w:pPr>
      <w:r w:rsidRPr="00F31DBE">
        <w:rPr>
          <w:b/>
          <w:bCs/>
          <w:u w:val="single"/>
        </w:rPr>
        <w:t>ATTRIBUTES AND O</w:t>
      </w:r>
      <w:r>
        <w:rPr>
          <w:b/>
          <w:bCs/>
          <w:u w:val="single"/>
        </w:rPr>
        <w:t>BJECTIVES PRIORITIZATION PROCESS</w:t>
      </w:r>
    </w:p>
    <w:p w14:paraId="3AC5BF39" w14:textId="77777777" w:rsidR="00F31DBE" w:rsidRDefault="00F31DBE" w:rsidP="00F31DBE">
      <w:pPr>
        <w:pStyle w:val="ListParagraph"/>
        <w:tabs>
          <w:tab w:val="left" w:pos="1440"/>
          <w:tab w:val="left" w:pos="2160"/>
        </w:tabs>
        <w:jc w:val="both"/>
      </w:pPr>
    </w:p>
    <w:p w14:paraId="7F1D2F18" w14:textId="5382C840" w:rsidR="000667DA" w:rsidRPr="00F31DBE" w:rsidRDefault="00F31DBE" w:rsidP="00F31DBE">
      <w:pPr>
        <w:pStyle w:val="ListParagraph"/>
        <w:numPr>
          <w:ilvl w:val="0"/>
          <w:numId w:val="29"/>
        </w:numPr>
        <w:tabs>
          <w:tab w:val="left" w:pos="1440"/>
          <w:tab w:val="left" w:pos="2160"/>
        </w:tabs>
        <w:ind w:left="1350" w:hanging="630"/>
        <w:jc w:val="both"/>
        <w:rPr>
          <w:b/>
          <w:bCs/>
          <w:u w:val="single"/>
        </w:rPr>
      </w:pPr>
      <w:r w:rsidRPr="00F31DBE">
        <w:rPr>
          <w:b/>
          <w:bCs/>
          <w:u w:val="single"/>
        </w:rPr>
        <w:t>Commissioner Peterson wil</w:t>
      </w:r>
      <w:r>
        <w:rPr>
          <w:b/>
          <w:bCs/>
          <w:u w:val="single"/>
        </w:rPr>
        <w:t>l Lead Discussion on Attributes and Objectives Prioritization and the Date Collected to Date.</w:t>
      </w:r>
    </w:p>
    <w:p w14:paraId="58558578" w14:textId="55E21F9E" w:rsidR="008766D6" w:rsidRDefault="008766D6" w:rsidP="000667DA">
      <w:pPr>
        <w:tabs>
          <w:tab w:val="left" w:pos="1440"/>
          <w:tab w:val="left" w:pos="2160"/>
        </w:tabs>
        <w:jc w:val="both"/>
      </w:pPr>
    </w:p>
    <w:p w14:paraId="5EE3E5A9" w14:textId="5009303D" w:rsidR="009F4887" w:rsidRDefault="009F4887" w:rsidP="000667DA">
      <w:pPr>
        <w:tabs>
          <w:tab w:val="left" w:pos="1440"/>
          <w:tab w:val="left" w:pos="2160"/>
        </w:tabs>
        <w:jc w:val="both"/>
      </w:pPr>
      <w:r>
        <w:t>Chair Peterson reported that the scoping document was sent out in February</w:t>
      </w:r>
      <w:r w:rsidR="000069B7">
        <w:t xml:space="preserve"> with public comment accepted for one full month.  In March, each of the comments</w:t>
      </w:r>
      <w:r w:rsidR="00B535AA">
        <w:t xml:space="preserve"> was cataloged</w:t>
      </w:r>
      <w:r w:rsidR="000069B7">
        <w:t>.  In April, the CWC Board approved the public comment recommendations on the scope, attributes, and objectives</w:t>
      </w:r>
      <w:r w:rsidR="00703F66">
        <w:t xml:space="preserve"> but recommended that the next step be to go through </w:t>
      </w:r>
      <w:r w:rsidR="00A97C2D">
        <w:t>a prioritization process</w:t>
      </w:r>
      <w:r w:rsidR="005F2614">
        <w:t>.</w:t>
      </w:r>
      <w:r w:rsidR="00DE3452">
        <w:t xml:space="preserve">  The attributes and objectives </w:t>
      </w:r>
      <w:r w:rsidR="00703F66">
        <w:t xml:space="preserve">then </w:t>
      </w:r>
      <w:r w:rsidR="00DE3452">
        <w:t xml:space="preserve">were tiered according to the averages.  </w:t>
      </w:r>
      <w:r w:rsidR="005F2614">
        <w:t xml:space="preserve"> </w:t>
      </w:r>
    </w:p>
    <w:p w14:paraId="02192710" w14:textId="77777777" w:rsidR="009F4887" w:rsidRDefault="009F4887" w:rsidP="000667DA">
      <w:pPr>
        <w:tabs>
          <w:tab w:val="left" w:pos="1440"/>
          <w:tab w:val="left" w:pos="2160"/>
        </w:tabs>
        <w:jc w:val="both"/>
      </w:pPr>
    </w:p>
    <w:p w14:paraId="13277478" w14:textId="74C241E1" w:rsidR="00BC4BC6" w:rsidRDefault="00573AEC" w:rsidP="004C1435">
      <w:pPr>
        <w:pStyle w:val="ListParagraph"/>
        <w:keepNext/>
        <w:keepLines/>
        <w:numPr>
          <w:ilvl w:val="0"/>
          <w:numId w:val="13"/>
        </w:numPr>
        <w:tabs>
          <w:tab w:val="left" w:pos="1440"/>
          <w:tab w:val="left" w:pos="2160"/>
        </w:tabs>
        <w:ind w:hanging="720"/>
        <w:jc w:val="both"/>
        <w:rPr>
          <w:b/>
          <w:bCs/>
          <w:u w:val="single"/>
        </w:rPr>
      </w:pPr>
      <w:r>
        <w:rPr>
          <w:b/>
          <w:bCs/>
          <w:u w:val="single"/>
        </w:rPr>
        <w:t>RECOMMENDATIONS AND DISCUSSION</w:t>
      </w:r>
    </w:p>
    <w:p w14:paraId="741702F6" w14:textId="77777777" w:rsidR="000B2595" w:rsidRDefault="000B2595" w:rsidP="004C1435">
      <w:pPr>
        <w:pStyle w:val="ListParagraph"/>
        <w:keepNext/>
        <w:keepLines/>
        <w:tabs>
          <w:tab w:val="left" w:pos="1440"/>
          <w:tab w:val="left" w:pos="2160"/>
        </w:tabs>
        <w:jc w:val="both"/>
        <w:rPr>
          <w:b/>
          <w:bCs/>
          <w:u w:val="single"/>
        </w:rPr>
      </w:pPr>
    </w:p>
    <w:p w14:paraId="17395436" w14:textId="0A3B746F" w:rsidR="000667DA" w:rsidRDefault="00573AEC" w:rsidP="004C1435">
      <w:pPr>
        <w:pStyle w:val="ListParagraph"/>
        <w:keepNext/>
        <w:keepLines/>
        <w:numPr>
          <w:ilvl w:val="0"/>
          <w:numId w:val="21"/>
        </w:numPr>
        <w:tabs>
          <w:tab w:val="left" w:pos="720"/>
          <w:tab w:val="left" w:pos="1440"/>
          <w:tab w:val="left" w:pos="2160"/>
        </w:tabs>
        <w:ind w:left="1440" w:hanging="720"/>
        <w:jc w:val="both"/>
      </w:pPr>
      <w:r>
        <w:rPr>
          <w:b/>
          <w:bCs/>
          <w:u w:val="single"/>
        </w:rPr>
        <w:t xml:space="preserve">Blake Perez, Ralph Becker, and Commissioner Peterson will Lead a Discussion on Staff Recommendations.  </w:t>
      </w:r>
    </w:p>
    <w:p w14:paraId="7D8505F2" w14:textId="3FD2A35F" w:rsidR="00F7488F" w:rsidRDefault="00F7488F" w:rsidP="004B0070">
      <w:pPr>
        <w:tabs>
          <w:tab w:val="left" w:pos="1440"/>
          <w:tab w:val="left" w:pos="2160"/>
        </w:tabs>
        <w:jc w:val="both"/>
      </w:pPr>
    </w:p>
    <w:p w14:paraId="1D6B4CF0" w14:textId="28A5D357" w:rsidR="00C91EAB" w:rsidRDefault="00C91EAB" w:rsidP="00C91EAB">
      <w:pPr>
        <w:tabs>
          <w:tab w:val="left" w:pos="1440"/>
          <w:tab w:val="left" w:pos="2160"/>
        </w:tabs>
        <w:jc w:val="both"/>
      </w:pPr>
      <w:r>
        <w:t>The difference between Tiers 1 and 2 w</w:t>
      </w:r>
      <w:r w:rsidR="00DE5DAE">
        <w:t>as</w:t>
      </w:r>
      <w:r>
        <w:t xml:space="preserve"> discussed.  The highest priority was determined to be Tier 1 based on the surveys conducted.  Mr. Perez explained that definitions were provided for the attributes, scope, and objectives in the report.  Attributes were described as characteristics of a system.  He considered the attributes to be outputs and the objectives as potential outcomes.  </w:t>
      </w:r>
    </w:p>
    <w:p w14:paraId="38735D5E" w14:textId="77777777" w:rsidR="00C91EAB" w:rsidRDefault="00C91EAB" w:rsidP="00C91EAB">
      <w:pPr>
        <w:tabs>
          <w:tab w:val="left" w:pos="1440"/>
          <w:tab w:val="left" w:pos="2160"/>
        </w:tabs>
        <w:jc w:val="both"/>
      </w:pPr>
    </w:p>
    <w:p w14:paraId="3CD1B23F" w14:textId="60D31B43" w:rsidR="00C91EAB" w:rsidRDefault="00C91EAB" w:rsidP="00C91EAB">
      <w:pPr>
        <w:tabs>
          <w:tab w:val="left" w:pos="1440"/>
          <w:tab w:val="left" w:pos="2160"/>
        </w:tabs>
        <w:jc w:val="both"/>
      </w:pPr>
      <w:r>
        <w:t xml:space="preserve">Executive Director, Ralph Becker reported that environmental characteristics </w:t>
      </w:r>
      <w:r>
        <w:t xml:space="preserve">were listed </w:t>
      </w:r>
      <w:r>
        <w:t xml:space="preserve">as an attribute.  In terms of outcome, they looked at the result of a Mountain Transportation System.  Dr. Kelly Bricker suggested they separate attributes from objectives.  </w:t>
      </w:r>
    </w:p>
    <w:p w14:paraId="53AFDF38" w14:textId="77777777" w:rsidR="00C91EAB" w:rsidRDefault="00C91EAB" w:rsidP="00C91EAB">
      <w:pPr>
        <w:tabs>
          <w:tab w:val="left" w:pos="1440"/>
          <w:tab w:val="left" w:pos="2160"/>
        </w:tabs>
        <w:jc w:val="both"/>
      </w:pPr>
    </w:p>
    <w:p w14:paraId="1D135A5C" w14:textId="7D01ED01" w:rsidR="00C91EAB" w:rsidRDefault="00C91EAB" w:rsidP="00C91EAB">
      <w:pPr>
        <w:tabs>
          <w:tab w:val="left" w:pos="1440"/>
          <w:tab w:val="left" w:pos="2160"/>
        </w:tabs>
        <w:jc w:val="both"/>
      </w:pPr>
      <w:r>
        <w:t xml:space="preserve">Mayor Knopp </w:t>
      </w:r>
      <w:r w:rsidR="00DE5DAE">
        <w:t>thought</w:t>
      </w:r>
      <w:r>
        <w:t xml:space="preserve"> that the objectives are most important moving forward.  Chair Peterson considered the attributes to be equally important but </w:t>
      </w:r>
      <w:r w:rsidR="00FC71D3">
        <w:t xml:space="preserve">indicated that they </w:t>
      </w:r>
      <w:r>
        <w:t xml:space="preserve">are the outcome of the objectives.  It was suggested that areas of potential conflict be considered.  The process of scoring and prioritizing was described.  Chris Robinson suggested that the attributes be aligned with the objectives.  </w:t>
      </w:r>
    </w:p>
    <w:p w14:paraId="0A7E4E4C" w14:textId="77777777" w:rsidR="00C91EAB" w:rsidRDefault="00C91EAB" w:rsidP="00C91EAB">
      <w:pPr>
        <w:tabs>
          <w:tab w:val="left" w:pos="1440"/>
          <w:tab w:val="left" w:pos="2160"/>
        </w:tabs>
        <w:jc w:val="both"/>
      </w:pPr>
    </w:p>
    <w:p w14:paraId="2A8E690A" w14:textId="57A758E8" w:rsidR="00C91EAB" w:rsidRDefault="00C91EAB" w:rsidP="00C91EAB">
      <w:pPr>
        <w:tabs>
          <w:tab w:val="left" w:pos="1440"/>
          <w:tab w:val="left" w:pos="2160"/>
        </w:tabs>
        <w:jc w:val="both"/>
      </w:pPr>
      <w:r>
        <w:t xml:space="preserve">Dr. Bricker referred to visitor management issues and stated that it is necessary to understand that there is </w:t>
      </w:r>
      <w:r w:rsidR="00DE5DAE">
        <w:t xml:space="preserve">a </w:t>
      </w:r>
      <w:r>
        <w:t xml:space="preserve">legal requirement to protect the watershed and environmental attributes.  She mentioned the idea of tying the attributes to objectives when prioritizing.  </w:t>
      </w:r>
    </w:p>
    <w:p w14:paraId="34607DA6" w14:textId="77777777" w:rsidR="00C91EAB" w:rsidRDefault="00C91EAB" w:rsidP="00C91EAB">
      <w:pPr>
        <w:tabs>
          <w:tab w:val="left" w:pos="1440"/>
          <w:tab w:val="left" w:pos="2160"/>
        </w:tabs>
        <w:jc w:val="both"/>
      </w:pPr>
    </w:p>
    <w:p w14:paraId="74C11B0C" w14:textId="526CF207" w:rsidR="00C91EAB" w:rsidRDefault="00C91EAB" w:rsidP="00C91EAB">
      <w:pPr>
        <w:tabs>
          <w:tab w:val="left" w:pos="1440"/>
          <w:tab w:val="left" w:pos="2160"/>
        </w:tabs>
        <w:jc w:val="both"/>
      </w:pPr>
      <w:r>
        <w:t xml:space="preserve">Mike Maughan commented that the intent was for Tier 1 to include items with the most alignment and greatest consensus.  Mr. Becker </w:t>
      </w:r>
      <w:r w:rsidR="00FC71D3">
        <w:t xml:space="preserve">stressed </w:t>
      </w:r>
      <w:r>
        <w:t xml:space="preserve">that the highest priority is </w:t>
      </w:r>
      <w:r w:rsidR="00DE5DAE">
        <w:t xml:space="preserve">the </w:t>
      </w:r>
      <w:r>
        <w:t xml:space="preserve">protection of the watershed.  </w:t>
      </w:r>
    </w:p>
    <w:p w14:paraId="2F37A215" w14:textId="77777777" w:rsidR="00C91EAB" w:rsidRDefault="00C91EAB" w:rsidP="00C91EAB">
      <w:pPr>
        <w:tabs>
          <w:tab w:val="left" w:pos="1440"/>
          <w:tab w:val="left" w:pos="2160"/>
        </w:tabs>
        <w:jc w:val="both"/>
      </w:pPr>
    </w:p>
    <w:p w14:paraId="0451C9E3" w14:textId="7CCA5C4B" w:rsidR="00C91EAB" w:rsidRDefault="00C91EAB" w:rsidP="00C91EAB">
      <w:pPr>
        <w:tabs>
          <w:tab w:val="left" w:pos="1440"/>
          <w:tab w:val="left" w:pos="2160"/>
        </w:tabs>
        <w:jc w:val="both"/>
      </w:pPr>
      <w:r>
        <w:t xml:space="preserve">Chair Peterson was of the opinion that Tier 1 carries more </w:t>
      </w:r>
      <w:r w:rsidR="00FC71D3">
        <w:t xml:space="preserve">weight </w:t>
      </w:r>
      <w:r>
        <w:t xml:space="preserve">than </w:t>
      </w:r>
      <w:r w:rsidR="00FC71D3">
        <w:t xml:space="preserve">other </w:t>
      </w:r>
      <w:r>
        <w:t>tier</w:t>
      </w:r>
      <w:r w:rsidR="00FC71D3">
        <w:t>s</w:t>
      </w:r>
      <w:r>
        <w:t xml:space="preserve"> due to the summary of responses.  Mr. Perez explained that when the items were categorized and cataloged, </w:t>
      </w:r>
      <w:r>
        <w:lastRenderedPageBreak/>
        <w:t>they tried to include every comment.  He considered what was provided to be a comprehensive list of attributes and objectives.</w:t>
      </w:r>
    </w:p>
    <w:p w14:paraId="50BABD2A" w14:textId="77777777" w:rsidR="00C91EAB" w:rsidRDefault="00C91EAB" w:rsidP="00C91EAB">
      <w:pPr>
        <w:tabs>
          <w:tab w:val="left" w:pos="1440"/>
          <w:tab w:val="left" w:pos="2160"/>
        </w:tabs>
        <w:jc w:val="both"/>
      </w:pPr>
    </w:p>
    <w:p w14:paraId="26F7DAD6" w14:textId="24285A39" w:rsidR="00C91EAB" w:rsidRDefault="00C91EAB" w:rsidP="00C91EAB">
      <w:pPr>
        <w:tabs>
          <w:tab w:val="left" w:pos="1440"/>
          <w:tab w:val="left" w:pos="2160"/>
        </w:tabs>
        <w:jc w:val="both"/>
      </w:pPr>
      <w:r>
        <w:t xml:space="preserve">Mayor Beerman considered it a scorecard in evaluating the various options but </w:t>
      </w:r>
      <w:r w:rsidR="00FC71D3">
        <w:t xml:space="preserve">stated that it </w:t>
      </w:r>
      <w:r>
        <w:t xml:space="preserve">will be subject to additional discussion.  </w:t>
      </w:r>
    </w:p>
    <w:p w14:paraId="0D9310C6" w14:textId="77777777" w:rsidR="00C91EAB" w:rsidRDefault="00C91EAB" w:rsidP="00C91EAB">
      <w:pPr>
        <w:tabs>
          <w:tab w:val="left" w:pos="1440"/>
          <w:tab w:val="left" w:pos="2160"/>
        </w:tabs>
        <w:jc w:val="both"/>
      </w:pPr>
    </w:p>
    <w:p w14:paraId="5DF724EA" w14:textId="76F735CF" w:rsidR="00C91EAB" w:rsidRDefault="00C91EAB" w:rsidP="00C91EAB">
      <w:pPr>
        <w:tabs>
          <w:tab w:val="left" w:pos="1440"/>
          <w:tab w:val="left" w:pos="2160"/>
        </w:tabs>
        <w:jc w:val="both"/>
      </w:pPr>
      <w:r>
        <w:t xml:space="preserve">Chris Robinson remarked that political feasibility is difficult to measure.  Mr. Perez stated that the attributes and objectives will continue to be evaluated going forward and further refined.  </w:t>
      </w:r>
      <w:r w:rsidR="00FC71D3">
        <w:t>Next s</w:t>
      </w:r>
      <w:r>
        <w:t xml:space="preserve">teps and timing issues were discussed.  Mr. Becker commented that the Commission can adopt something they feel is a comfortable starting point and revisit the formatting and description later.  In terms of timing, the intent was </w:t>
      </w:r>
      <w:r w:rsidR="00FC71D3">
        <w:t xml:space="preserve">for </w:t>
      </w:r>
      <w:r>
        <w:t>complet</w:t>
      </w:r>
      <w:r w:rsidR="00FC71D3">
        <w:t xml:space="preserve">ion to be </w:t>
      </w:r>
      <w:r>
        <w:t xml:space="preserve">late fall.  </w:t>
      </w:r>
    </w:p>
    <w:p w14:paraId="6D500C8E" w14:textId="77777777" w:rsidR="00C91EAB" w:rsidRDefault="00C91EAB" w:rsidP="00C91EAB">
      <w:pPr>
        <w:tabs>
          <w:tab w:val="left" w:pos="1440"/>
          <w:tab w:val="left" w:pos="2160"/>
        </w:tabs>
        <w:jc w:val="both"/>
      </w:pPr>
    </w:p>
    <w:p w14:paraId="32FEA4D7" w14:textId="604E44F2" w:rsidR="00C91EAB" w:rsidRDefault="00C91EAB" w:rsidP="00C91EAB">
      <w:pPr>
        <w:tabs>
          <w:tab w:val="left" w:pos="1440"/>
          <w:tab w:val="left" w:pos="2160"/>
        </w:tabs>
        <w:jc w:val="both"/>
      </w:pPr>
      <w:r>
        <w:t>Carl Fisher commented that the CWC and the Stakeholders Council ha</w:t>
      </w:r>
      <w:r w:rsidR="00FC71D3">
        <w:t>ve</w:t>
      </w:r>
      <w:r>
        <w:t xml:space="preserve"> addressed the importance of visitor management and the environmental dashboard.  He considered both to be key data sets and was curious as to when </w:t>
      </w:r>
      <w:r w:rsidR="00FC71D3">
        <w:t xml:space="preserve">they </w:t>
      </w:r>
      <w:r>
        <w:t xml:space="preserve">will impact this conversation.  Mr. Fisher felt that money and resources were being wasted if the environmental dashboard is not used to inform the most important decisions that will define the Wasatch for generations to come.  </w:t>
      </w:r>
    </w:p>
    <w:p w14:paraId="6E068C51" w14:textId="77777777" w:rsidR="00C91EAB" w:rsidRDefault="00C91EAB" w:rsidP="00C91EAB">
      <w:pPr>
        <w:tabs>
          <w:tab w:val="left" w:pos="1440"/>
          <w:tab w:val="left" w:pos="2160"/>
        </w:tabs>
        <w:jc w:val="both"/>
      </w:pPr>
    </w:p>
    <w:p w14:paraId="0C41F2D2" w14:textId="77777777" w:rsidR="00C91EAB" w:rsidRDefault="00C91EAB" w:rsidP="00C91EAB">
      <w:pPr>
        <w:tabs>
          <w:tab w:val="left" w:pos="1440"/>
          <w:tab w:val="left" w:pos="2160"/>
        </w:tabs>
        <w:jc w:val="both"/>
      </w:pPr>
      <w:r>
        <w:t>Chris Robinson explained that the intent this year is to determine whether they can achieve a consensus around a Mountain Transportation System.  He explained that nothing will go forward without a consensus.  Mayor Beerman commented that the environmental dashboard is another lens and should be completed quickly.  Ongoing public input was also deemed important.</w:t>
      </w:r>
    </w:p>
    <w:p w14:paraId="590D0B46" w14:textId="77777777" w:rsidR="00C91EAB" w:rsidRDefault="00C91EAB" w:rsidP="00C91EAB">
      <w:pPr>
        <w:tabs>
          <w:tab w:val="left" w:pos="1440"/>
          <w:tab w:val="left" w:pos="2160"/>
        </w:tabs>
        <w:jc w:val="both"/>
      </w:pPr>
    </w:p>
    <w:p w14:paraId="647663FB" w14:textId="188E3923" w:rsidR="00C91EAB" w:rsidRDefault="00C91EAB" w:rsidP="00C91EAB">
      <w:pPr>
        <w:tabs>
          <w:tab w:val="left" w:pos="1440"/>
          <w:tab w:val="left" w:pos="2160"/>
        </w:tabs>
        <w:jc w:val="both"/>
      </w:pPr>
      <w:r>
        <w:t xml:space="preserve">Mayor Knopp suggested that the matter be </w:t>
      </w:r>
      <w:r w:rsidR="00EC63A5">
        <w:t xml:space="preserve">addressed at the </w:t>
      </w:r>
      <w:r>
        <w:t xml:space="preserve">next CWC Board Meeting.  </w:t>
      </w:r>
    </w:p>
    <w:p w14:paraId="661BE23C" w14:textId="77777777" w:rsidR="008766D6" w:rsidRDefault="008766D6" w:rsidP="004B0070">
      <w:pPr>
        <w:tabs>
          <w:tab w:val="left" w:pos="1440"/>
          <w:tab w:val="left" w:pos="2160"/>
        </w:tabs>
        <w:jc w:val="both"/>
      </w:pPr>
    </w:p>
    <w:p w14:paraId="21C4B36D" w14:textId="27B6EA00" w:rsidR="004B0070" w:rsidRDefault="00741741" w:rsidP="00A078A8">
      <w:pPr>
        <w:pStyle w:val="ListParagraph"/>
        <w:widowControl w:val="0"/>
        <w:numPr>
          <w:ilvl w:val="0"/>
          <w:numId w:val="13"/>
        </w:numPr>
        <w:tabs>
          <w:tab w:val="left" w:pos="1440"/>
          <w:tab w:val="left" w:pos="2160"/>
        </w:tabs>
        <w:ind w:hanging="720"/>
        <w:jc w:val="both"/>
        <w:rPr>
          <w:b/>
          <w:bCs/>
          <w:u w:val="single"/>
        </w:rPr>
      </w:pPr>
      <w:r>
        <w:rPr>
          <w:b/>
          <w:bCs/>
          <w:u w:val="single"/>
        </w:rPr>
        <w:t>MODE AND DEMAND MANAGEMENT ANALYSIS</w:t>
      </w:r>
    </w:p>
    <w:p w14:paraId="3EE19B41" w14:textId="2750DB20" w:rsidR="004B0070" w:rsidRDefault="004B0070" w:rsidP="00A078A8">
      <w:pPr>
        <w:widowControl w:val="0"/>
        <w:tabs>
          <w:tab w:val="left" w:pos="1440"/>
          <w:tab w:val="left" w:pos="2160"/>
        </w:tabs>
        <w:jc w:val="both"/>
      </w:pPr>
    </w:p>
    <w:p w14:paraId="63F319B6" w14:textId="20B49747" w:rsidR="00F95275" w:rsidRPr="00EC4506" w:rsidRDefault="00741741" w:rsidP="00A078A8">
      <w:pPr>
        <w:pStyle w:val="ListParagraph"/>
        <w:widowControl w:val="0"/>
        <w:numPr>
          <w:ilvl w:val="0"/>
          <w:numId w:val="23"/>
        </w:numPr>
        <w:tabs>
          <w:tab w:val="left" w:pos="1440"/>
          <w:tab w:val="left" w:pos="2160"/>
        </w:tabs>
        <w:ind w:left="1440" w:hanging="720"/>
        <w:jc w:val="both"/>
        <w:rPr>
          <w:b/>
          <w:bCs/>
        </w:rPr>
      </w:pPr>
      <w:r>
        <w:rPr>
          <w:b/>
          <w:bCs/>
          <w:u w:val="single"/>
        </w:rPr>
        <w:t xml:space="preserve">Blake Perez will Lead and Overview of the Next Phase of the CWC’s Mountain Transportation System Process.  </w:t>
      </w:r>
    </w:p>
    <w:p w14:paraId="59A8D512" w14:textId="62BED26C" w:rsidR="00EC4506" w:rsidRDefault="00EC4506" w:rsidP="00A078A8">
      <w:pPr>
        <w:widowControl w:val="0"/>
        <w:tabs>
          <w:tab w:val="left" w:pos="1440"/>
          <w:tab w:val="left" w:pos="2160"/>
        </w:tabs>
        <w:jc w:val="both"/>
        <w:rPr>
          <w:b/>
          <w:bCs/>
        </w:rPr>
      </w:pPr>
    </w:p>
    <w:p w14:paraId="4D9B6189" w14:textId="50C6B1A6" w:rsidR="0063065A" w:rsidRPr="0063065A" w:rsidRDefault="0063065A" w:rsidP="00A078A8">
      <w:pPr>
        <w:widowControl w:val="0"/>
        <w:tabs>
          <w:tab w:val="left" w:pos="1440"/>
          <w:tab w:val="left" w:pos="2160"/>
        </w:tabs>
        <w:jc w:val="both"/>
      </w:pPr>
      <w:r>
        <w:t xml:space="preserve">Blake Perez reported on the time management of the Mountain Transportation System and stated that </w:t>
      </w:r>
      <w:r w:rsidR="00EC63A5">
        <w:t xml:space="preserve">staff </w:t>
      </w:r>
      <w:r w:rsidR="0059749F">
        <w:t xml:space="preserve">will begin to look at different modes and demand management strategies that will be evaluated against the attributes and objectives. </w:t>
      </w:r>
      <w:r w:rsidR="00E72B45">
        <w:t xml:space="preserve"> To be respectful to UDOT and sensitive to the EIS process, staff plan</w:t>
      </w:r>
      <w:r w:rsidR="00EC63A5">
        <w:t>ned</w:t>
      </w:r>
      <w:r w:rsidR="00E72B45">
        <w:t xml:space="preserve"> to delay the planning process</w:t>
      </w:r>
      <w:r w:rsidR="00D83D72">
        <w:t xml:space="preserve"> since the information that UDOT will be providing will play a part in the overall Mountain Transportation System.  UDOT intends to release </w:t>
      </w:r>
      <w:r w:rsidR="00DE5DAE">
        <w:t>its</w:t>
      </w:r>
      <w:r w:rsidR="00D83D72">
        <w:t xml:space="preserve"> initial Alternative Mode Analysis </w:t>
      </w:r>
      <w:r w:rsidR="000D6EF3">
        <w:t xml:space="preserve">the first part of </w:t>
      </w:r>
      <w:r w:rsidR="00D83D72">
        <w:t>June</w:t>
      </w:r>
      <w:r w:rsidR="000D6EF3">
        <w:t xml:space="preserve">, which will begin a 30-day comment period.  The overall Mountain Transportation System Mode Evaluation will likely be pushed </w:t>
      </w:r>
      <w:r w:rsidR="00601F86">
        <w:t>to late summer so that there is a clear break between the two public comment periods.  At that time</w:t>
      </w:r>
      <w:r w:rsidR="00EC63A5">
        <w:t>,</w:t>
      </w:r>
      <w:r w:rsidR="00601F86">
        <w:t xml:space="preserve"> they will release the evaluations of </w:t>
      </w:r>
      <w:r w:rsidR="0049470D">
        <w:t xml:space="preserve">modes of management and allow </w:t>
      </w:r>
      <w:r w:rsidR="00EC63A5">
        <w:t xml:space="preserve">for </w:t>
      </w:r>
      <w:r w:rsidR="0049470D">
        <w:t xml:space="preserve">public comment.  </w:t>
      </w:r>
    </w:p>
    <w:p w14:paraId="4B689207" w14:textId="77777777" w:rsidR="00071419" w:rsidRDefault="00071419" w:rsidP="00EC4506">
      <w:pPr>
        <w:tabs>
          <w:tab w:val="left" w:pos="1440"/>
          <w:tab w:val="left" w:pos="2160"/>
        </w:tabs>
        <w:jc w:val="both"/>
      </w:pPr>
    </w:p>
    <w:p w14:paraId="253633B1" w14:textId="754CED65" w:rsidR="00FB3BE9" w:rsidRDefault="00741741" w:rsidP="00BC4BC6">
      <w:pPr>
        <w:pStyle w:val="ListParagraph"/>
        <w:numPr>
          <w:ilvl w:val="0"/>
          <w:numId w:val="13"/>
        </w:numPr>
        <w:tabs>
          <w:tab w:val="left" w:pos="1440"/>
          <w:tab w:val="left" w:pos="2160"/>
        </w:tabs>
        <w:ind w:hanging="720"/>
        <w:jc w:val="both"/>
        <w:rPr>
          <w:b/>
          <w:bCs/>
          <w:u w:val="single"/>
        </w:rPr>
      </w:pPr>
      <w:r>
        <w:rPr>
          <w:b/>
          <w:bCs/>
          <w:u w:val="single"/>
        </w:rPr>
        <w:t>ADDITIONAL ITEMS</w:t>
      </w:r>
    </w:p>
    <w:p w14:paraId="279FB70C" w14:textId="7B5749F3" w:rsidR="007E09ED" w:rsidRDefault="007E09ED" w:rsidP="007E09ED">
      <w:pPr>
        <w:tabs>
          <w:tab w:val="left" w:pos="1440"/>
          <w:tab w:val="left" w:pos="2160"/>
        </w:tabs>
        <w:jc w:val="both"/>
        <w:rPr>
          <w:b/>
          <w:bCs/>
          <w:u w:val="single"/>
        </w:rPr>
      </w:pPr>
    </w:p>
    <w:p w14:paraId="5EBCF53F" w14:textId="58246959" w:rsidR="004F6A0B" w:rsidRPr="004F6A0B" w:rsidRDefault="004F6A0B" w:rsidP="007E09ED">
      <w:pPr>
        <w:tabs>
          <w:tab w:val="left" w:pos="1440"/>
          <w:tab w:val="left" w:pos="2160"/>
        </w:tabs>
        <w:jc w:val="both"/>
      </w:pPr>
      <w:r>
        <w:t xml:space="preserve">Chair Peterson </w:t>
      </w:r>
      <w:r w:rsidR="00EC63A5">
        <w:t xml:space="preserve">stated </w:t>
      </w:r>
      <w:r>
        <w:t xml:space="preserve">that the </w:t>
      </w:r>
      <w:r w:rsidR="00C55BDC">
        <w:t>intent was to move forward with the analysis</w:t>
      </w:r>
      <w:r w:rsidR="00EC63A5">
        <w:t xml:space="preserve">.  The </w:t>
      </w:r>
      <w:r w:rsidR="00C55BDC">
        <w:t xml:space="preserve">following Monday they would present the prioritization of the attributes and objectives, which is what the Committee was tasked with by the CWC.  </w:t>
      </w:r>
    </w:p>
    <w:p w14:paraId="2CA8E919" w14:textId="77777777" w:rsidR="004F6A0B" w:rsidRDefault="004F6A0B" w:rsidP="007E09ED">
      <w:pPr>
        <w:tabs>
          <w:tab w:val="left" w:pos="1440"/>
          <w:tab w:val="left" w:pos="2160"/>
        </w:tabs>
        <w:jc w:val="both"/>
        <w:rPr>
          <w:b/>
          <w:bCs/>
          <w:u w:val="single"/>
        </w:rPr>
      </w:pPr>
    </w:p>
    <w:p w14:paraId="43A5015F" w14:textId="1743F5B7" w:rsidR="00C71F97" w:rsidRPr="00BC4BC6" w:rsidRDefault="00913232" w:rsidP="00EC63A5">
      <w:pPr>
        <w:pStyle w:val="ListParagraph"/>
        <w:keepNext/>
        <w:keepLines/>
        <w:numPr>
          <w:ilvl w:val="0"/>
          <w:numId w:val="13"/>
        </w:numPr>
        <w:tabs>
          <w:tab w:val="left" w:pos="1440"/>
          <w:tab w:val="left" w:pos="2160"/>
        </w:tabs>
        <w:ind w:hanging="720"/>
        <w:jc w:val="both"/>
        <w:rPr>
          <w:b/>
          <w:bCs/>
          <w:u w:val="single"/>
        </w:rPr>
      </w:pPr>
      <w:r>
        <w:rPr>
          <w:b/>
          <w:bCs/>
          <w:u w:val="single"/>
        </w:rPr>
        <w:lastRenderedPageBreak/>
        <w:t>A</w:t>
      </w:r>
      <w:r w:rsidR="00C71F97" w:rsidRPr="00BC4BC6">
        <w:rPr>
          <w:b/>
          <w:bCs/>
          <w:u w:val="single"/>
        </w:rPr>
        <w:t>DJOURNMENT</w:t>
      </w:r>
    </w:p>
    <w:p w14:paraId="70A0EAF9" w14:textId="28D62868" w:rsidR="00C71F97" w:rsidRDefault="00C71F97" w:rsidP="00EC63A5">
      <w:pPr>
        <w:keepNext/>
        <w:keepLines/>
        <w:jc w:val="both"/>
        <w:rPr>
          <w:iCs/>
        </w:rPr>
      </w:pPr>
    </w:p>
    <w:p w14:paraId="3AD8E7A9" w14:textId="2522508B" w:rsidR="00432930" w:rsidRPr="00432930" w:rsidRDefault="00432930" w:rsidP="00995AB0">
      <w:pPr>
        <w:keepNext/>
        <w:keepLines/>
        <w:jc w:val="both"/>
        <w:rPr>
          <w:iCs/>
        </w:rPr>
      </w:pPr>
      <w:r>
        <w:rPr>
          <w:b/>
          <w:bCs/>
          <w:iCs/>
        </w:rPr>
        <w:t xml:space="preserve">MOTION:  </w:t>
      </w:r>
      <w:r w:rsidR="00C55BDC">
        <w:rPr>
          <w:iCs/>
        </w:rPr>
        <w:t xml:space="preserve">Mayor Beerman </w:t>
      </w:r>
      <w:r>
        <w:rPr>
          <w:iCs/>
        </w:rPr>
        <w:t xml:space="preserve">moved to adjourn.  </w:t>
      </w:r>
      <w:r w:rsidR="00D33207">
        <w:rPr>
          <w:iCs/>
        </w:rPr>
        <w:t xml:space="preserve">The motion passed </w:t>
      </w:r>
      <w:r w:rsidR="00C55BDC">
        <w:rPr>
          <w:iCs/>
        </w:rPr>
        <w:t xml:space="preserve">was seconded by Mayor Knopp.  The motion passed </w:t>
      </w:r>
      <w:r w:rsidR="00D33207">
        <w:rPr>
          <w:iCs/>
        </w:rPr>
        <w:t>with the unanimous consent of the Committee Members.</w:t>
      </w:r>
    </w:p>
    <w:p w14:paraId="1368747C" w14:textId="77777777" w:rsidR="00432930" w:rsidRDefault="00432930" w:rsidP="00995AB0">
      <w:pPr>
        <w:keepNext/>
        <w:keepLines/>
        <w:jc w:val="both"/>
        <w:rPr>
          <w:iCs/>
        </w:rPr>
      </w:pPr>
    </w:p>
    <w:p w14:paraId="4E653F92" w14:textId="029BFAC9" w:rsidR="007E6CC8" w:rsidRPr="007E6CC8" w:rsidRDefault="008215EF" w:rsidP="007E6CC8">
      <w:pPr>
        <w:tabs>
          <w:tab w:val="left" w:pos="1440"/>
          <w:tab w:val="left" w:pos="2160"/>
        </w:tabs>
        <w:jc w:val="both"/>
        <w:rPr>
          <w:bCs/>
        </w:rPr>
      </w:pPr>
      <w:r>
        <w:rPr>
          <w:bCs/>
        </w:rPr>
        <w:t>The Central Wasatch Commission</w:t>
      </w:r>
      <w:r w:rsidR="007E6CC8">
        <w:rPr>
          <w:bCs/>
        </w:rPr>
        <w:t xml:space="preserve"> </w:t>
      </w:r>
      <w:r w:rsidR="007E09ED">
        <w:rPr>
          <w:bCs/>
        </w:rPr>
        <w:t xml:space="preserve">Transportation </w:t>
      </w:r>
      <w:r w:rsidR="007E6CC8">
        <w:rPr>
          <w:bCs/>
        </w:rPr>
        <w:t>Committee</w:t>
      </w:r>
      <w:r>
        <w:rPr>
          <w:bCs/>
        </w:rPr>
        <w:t xml:space="preserve"> Meeting adjourned at</w:t>
      </w:r>
      <w:r w:rsidR="00F31D31">
        <w:rPr>
          <w:bCs/>
        </w:rPr>
        <w:t xml:space="preserve"> </w:t>
      </w:r>
      <w:r w:rsidR="00C07737">
        <w:rPr>
          <w:bCs/>
        </w:rPr>
        <w:t xml:space="preserve">approximately </w:t>
      </w:r>
      <w:r w:rsidR="001F26B7">
        <w:rPr>
          <w:bCs/>
        </w:rPr>
        <w:t>11</w:t>
      </w:r>
      <w:r w:rsidR="004D2A7E">
        <w:rPr>
          <w:bCs/>
        </w:rPr>
        <w:t>:</w:t>
      </w:r>
      <w:r w:rsidR="001F26B7">
        <w:rPr>
          <w:bCs/>
        </w:rPr>
        <w:t>5</w:t>
      </w:r>
      <w:r w:rsidR="005A4EE5">
        <w:rPr>
          <w:bCs/>
        </w:rPr>
        <w:t>0</w:t>
      </w:r>
      <w:r w:rsidR="004D2A7E">
        <w:rPr>
          <w:bCs/>
        </w:rPr>
        <w:t xml:space="preserve"> </w:t>
      </w:r>
      <w:r w:rsidR="001F26B7">
        <w:rPr>
          <w:bCs/>
        </w:rPr>
        <w:t>a</w:t>
      </w:r>
      <w:r w:rsidR="001101BE">
        <w:rPr>
          <w:bCs/>
        </w:rPr>
        <w:t>.m.</w:t>
      </w:r>
      <w:r w:rsidR="001101BE">
        <w:rPr>
          <w:b/>
          <w:i/>
          <w:iCs/>
        </w:rPr>
        <w:t xml:space="preserve"> </w:t>
      </w:r>
      <w:r w:rsidR="007E6CC8">
        <w:rPr>
          <w:b/>
          <w:i/>
          <w:iCs/>
        </w:rPr>
        <w:br w:type="page"/>
      </w:r>
    </w:p>
    <w:p w14:paraId="09C5FF4E" w14:textId="3B5CFDF0"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7E09ED">
        <w:rPr>
          <w:b/>
          <w:i/>
          <w:iCs/>
        </w:rPr>
        <w:t xml:space="preserve">Transportation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7E09ED">
        <w:rPr>
          <w:b/>
          <w:i/>
          <w:iCs/>
        </w:rPr>
        <w:t xml:space="preserve"> </w:t>
      </w:r>
      <w:r w:rsidR="009B31AC">
        <w:rPr>
          <w:b/>
          <w:i/>
          <w:iCs/>
        </w:rPr>
        <w:t>Friday</w:t>
      </w:r>
      <w:r w:rsidR="004A5916">
        <w:rPr>
          <w:b/>
          <w:i/>
          <w:iCs/>
        </w:rPr>
        <w:t>,</w:t>
      </w:r>
      <w:r w:rsidR="00056A20">
        <w:rPr>
          <w:b/>
          <w:i/>
          <w:iCs/>
        </w:rPr>
        <w:t xml:space="preserve"> </w:t>
      </w:r>
      <w:r w:rsidR="009B31AC">
        <w:rPr>
          <w:b/>
          <w:i/>
          <w:iCs/>
        </w:rPr>
        <w:t>May 1</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F03AE" w14:textId="77777777" w:rsidR="00B01E21" w:rsidRDefault="00B01E21">
      <w:r>
        <w:separator/>
      </w:r>
    </w:p>
  </w:endnote>
  <w:endnote w:type="continuationSeparator" w:id="0">
    <w:p w14:paraId="329FCDA9" w14:textId="77777777" w:rsidR="00B01E21" w:rsidRDefault="00B01E21">
      <w:r>
        <w:continuationSeparator/>
      </w:r>
    </w:p>
  </w:endnote>
  <w:endnote w:type="continuationNotice" w:id="1">
    <w:p w14:paraId="4FDD78AF" w14:textId="77777777" w:rsidR="00B01E21" w:rsidRDefault="00B01E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F37AC" w:rsidRDefault="002F37AC"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48DC3B5" w:rsidR="002F37AC" w:rsidRPr="0009013B" w:rsidRDefault="004A5916"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7E09ED">
      <w:rPr>
        <w:i/>
        <w:sz w:val="18"/>
        <w:szCs w:val="18"/>
        <w:lang w:val="en-CA"/>
      </w:rPr>
      <w:t xml:space="preserve"> Transportation</w:t>
    </w:r>
    <w:r w:rsidR="00E464A5">
      <w:rPr>
        <w:i/>
        <w:sz w:val="18"/>
        <w:szCs w:val="18"/>
        <w:lang w:val="en-CA"/>
      </w:rPr>
      <w:t xml:space="preserve"> Committee </w:t>
    </w:r>
    <w:r w:rsidR="002F37AC">
      <w:rPr>
        <w:i/>
        <w:sz w:val="18"/>
        <w:szCs w:val="18"/>
        <w:lang w:val="en-CA"/>
      </w:rPr>
      <w:t xml:space="preserve">Meeting – </w:t>
    </w:r>
    <w:r w:rsidR="00056A20">
      <w:rPr>
        <w:i/>
        <w:sz w:val="18"/>
        <w:szCs w:val="18"/>
        <w:lang w:val="en-CA"/>
      </w:rPr>
      <w:t>0</w:t>
    </w:r>
    <w:r w:rsidR="009B70A1">
      <w:rPr>
        <w:i/>
        <w:sz w:val="18"/>
        <w:szCs w:val="18"/>
        <w:lang w:val="en-CA"/>
      </w:rPr>
      <w:t>5</w:t>
    </w:r>
    <w:r w:rsidR="00917017">
      <w:rPr>
        <w:i/>
        <w:sz w:val="18"/>
        <w:szCs w:val="18"/>
        <w:lang w:val="en-CA"/>
      </w:rPr>
      <w:t>/</w:t>
    </w:r>
    <w:r w:rsidR="009B70A1">
      <w:rPr>
        <w:i/>
        <w:sz w:val="18"/>
        <w:szCs w:val="18"/>
        <w:lang w:val="en-CA"/>
      </w:rPr>
      <w:t>01</w:t>
    </w:r>
    <w:r w:rsidR="005005C5">
      <w:rPr>
        <w:i/>
        <w:sz w:val="18"/>
        <w:szCs w:val="18"/>
        <w:lang w:val="en-CA"/>
      </w:rPr>
      <w:t>/</w:t>
    </w:r>
    <w:r w:rsidR="002F37AC">
      <w:rPr>
        <w:i/>
        <w:sz w:val="18"/>
        <w:szCs w:val="18"/>
        <w:lang w:val="en-CA"/>
      </w:rPr>
      <w:t>20</w:t>
    </w:r>
    <w:r w:rsidR="00056A20">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F45FF" w14:textId="77777777" w:rsidR="00B01E21" w:rsidRDefault="00B01E21">
      <w:r>
        <w:separator/>
      </w:r>
    </w:p>
  </w:footnote>
  <w:footnote w:type="continuationSeparator" w:id="0">
    <w:p w14:paraId="1748CB8B" w14:textId="77777777" w:rsidR="00B01E21" w:rsidRDefault="00B01E21">
      <w:r>
        <w:continuationSeparator/>
      </w:r>
    </w:p>
  </w:footnote>
  <w:footnote w:type="continuationNotice" w:id="1">
    <w:p w14:paraId="6DF19349" w14:textId="77777777" w:rsidR="00B01E21" w:rsidRDefault="00B01E2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5774E"/>
    <w:multiLevelType w:val="hybridMultilevel"/>
    <w:tmpl w:val="BAEEF418"/>
    <w:lvl w:ilvl="0" w:tplc="4E8497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711CCC"/>
    <w:multiLevelType w:val="hybridMultilevel"/>
    <w:tmpl w:val="3300D5E4"/>
    <w:lvl w:ilvl="0" w:tplc="0498A392">
      <w:start w:val="1"/>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CC49E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0356D9"/>
    <w:multiLevelType w:val="hybridMultilevel"/>
    <w:tmpl w:val="29D2CA2C"/>
    <w:lvl w:ilvl="0" w:tplc="B414F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0002F72"/>
    <w:multiLevelType w:val="hybridMultilevel"/>
    <w:tmpl w:val="A704C438"/>
    <w:lvl w:ilvl="0" w:tplc="966887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8A1442B"/>
    <w:multiLevelType w:val="hybridMultilevel"/>
    <w:tmpl w:val="F1AAC012"/>
    <w:lvl w:ilvl="0" w:tplc="016006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8B24427"/>
    <w:multiLevelType w:val="hybridMultilevel"/>
    <w:tmpl w:val="18A24430"/>
    <w:lvl w:ilvl="0" w:tplc="961419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FE3527"/>
    <w:multiLevelType w:val="hybridMultilevel"/>
    <w:tmpl w:val="7AC2D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796BBA"/>
    <w:multiLevelType w:val="hybridMultilevel"/>
    <w:tmpl w:val="7BE4398C"/>
    <w:lvl w:ilvl="0" w:tplc="820C87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E2B1C55"/>
    <w:multiLevelType w:val="hybridMultilevel"/>
    <w:tmpl w:val="A28A02D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0A10C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774323"/>
    <w:multiLevelType w:val="hybridMultilevel"/>
    <w:tmpl w:val="0FC4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B62355"/>
    <w:multiLevelType w:val="hybridMultilevel"/>
    <w:tmpl w:val="8918E01A"/>
    <w:lvl w:ilvl="0" w:tplc="07B287F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3F53EB6"/>
    <w:multiLevelType w:val="hybridMultilevel"/>
    <w:tmpl w:val="6030A47C"/>
    <w:lvl w:ilvl="0" w:tplc="10946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1"/>
  </w:num>
  <w:num w:numId="4">
    <w:abstractNumId w:val="0"/>
  </w:num>
  <w:num w:numId="5">
    <w:abstractNumId w:val="10"/>
  </w:num>
  <w:num w:numId="6">
    <w:abstractNumId w:val="23"/>
  </w:num>
  <w:num w:numId="7">
    <w:abstractNumId w:val="7"/>
  </w:num>
  <w:num w:numId="8">
    <w:abstractNumId w:val="16"/>
  </w:num>
  <w:num w:numId="9">
    <w:abstractNumId w:val="5"/>
  </w:num>
  <w:num w:numId="10">
    <w:abstractNumId w:val="22"/>
  </w:num>
  <w:num w:numId="11">
    <w:abstractNumId w:val="19"/>
  </w:num>
  <w:num w:numId="12">
    <w:abstractNumId w:val="28"/>
  </w:num>
  <w:num w:numId="13">
    <w:abstractNumId w:val="1"/>
  </w:num>
  <w:num w:numId="14">
    <w:abstractNumId w:val="24"/>
  </w:num>
  <w:num w:numId="15">
    <w:abstractNumId w:val="14"/>
  </w:num>
  <w:num w:numId="16">
    <w:abstractNumId w:val="25"/>
  </w:num>
  <w:num w:numId="17">
    <w:abstractNumId w:val="21"/>
  </w:num>
  <w:num w:numId="18">
    <w:abstractNumId w:val="20"/>
  </w:num>
  <w:num w:numId="19">
    <w:abstractNumId w:val="3"/>
  </w:num>
  <w:num w:numId="20">
    <w:abstractNumId w:val="27"/>
  </w:num>
  <w:num w:numId="21">
    <w:abstractNumId w:val="26"/>
  </w:num>
  <w:num w:numId="22">
    <w:abstractNumId w:val="8"/>
  </w:num>
  <w:num w:numId="23">
    <w:abstractNumId w:val="12"/>
  </w:num>
  <w:num w:numId="24">
    <w:abstractNumId w:val="17"/>
  </w:num>
  <w:num w:numId="25">
    <w:abstractNumId w:val="13"/>
  </w:num>
  <w:num w:numId="26">
    <w:abstractNumId w:val="15"/>
  </w:num>
  <w:num w:numId="27">
    <w:abstractNumId w:val="18"/>
  </w:num>
  <w:num w:numId="28">
    <w:abstractNumId w:val="6"/>
  </w:num>
  <w:num w:numId="29">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4FAAXvwOstAAAA"/>
  </w:docVars>
  <w:rsids>
    <w:rsidRoot w:val="00227B9E"/>
    <w:rsid w:val="00000079"/>
    <w:rsid w:val="000001EA"/>
    <w:rsid w:val="0000034D"/>
    <w:rsid w:val="00000D65"/>
    <w:rsid w:val="00000E1F"/>
    <w:rsid w:val="00000F64"/>
    <w:rsid w:val="000017D1"/>
    <w:rsid w:val="0000189F"/>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416"/>
    <w:rsid w:val="00007616"/>
    <w:rsid w:val="00007621"/>
    <w:rsid w:val="0000799A"/>
    <w:rsid w:val="00007E59"/>
    <w:rsid w:val="000104CE"/>
    <w:rsid w:val="000104E0"/>
    <w:rsid w:val="0001058B"/>
    <w:rsid w:val="00010933"/>
    <w:rsid w:val="00010C84"/>
    <w:rsid w:val="0001116D"/>
    <w:rsid w:val="0001126E"/>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127"/>
    <w:rsid w:val="0002237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A09"/>
    <w:rsid w:val="0002752C"/>
    <w:rsid w:val="00027798"/>
    <w:rsid w:val="000279E4"/>
    <w:rsid w:val="00027DEC"/>
    <w:rsid w:val="0003026E"/>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ABE"/>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BF1"/>
    <w:rsid w:val="00042D9D"/>
    <w:rsid w:val="00042DF5"/>
    <w:rsid w:val="00043321"/>
    <w:rsid w:val="000433E4"/>
    <w:rsid w:val="00043812"/>
    <w:rsid w:val="000448CB"/>
    <w:rsid w:val="00045093"/>
    <w:rsid w:val="00045222"/>
    <w:rsid w:val="000457A9"/>
    <w:rsid w:val="00045B0E"/>
    <w:rsid w:val="00045BFA"/>
    <w:rsid w:val="00045DC2"/>
    <w:rsid w:val="00045ED6"/>
    <w:rsid w:val="00046167"/>
    <w:rsid w:val="00046605"/>
    <w:rsid w:val="00046757"/>
    <w:rsid w:val="00046759"/>
    <w:rsid w:val="0004723A"/>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F8C"/>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A2E"/>
    <w:rsid w:val="00070A82"/>
    <w:rsid w:val="000712E2"/>
    <w:rsid w:val="000713A1"/>
    <w:rsid w:val="00071419"/>
    <w:rsid w:val="00071613"/>
    <w:rsid w:val="00071751"/>
    <w:rsid w:val="00071A38"/>
    <w:rsid w:val="00071B01"/>
    <w:rsid w:val="00071EF2"/>
    <w:rsid w:val="0007201A"/>
    <w:rsid w:val="00072794"/>
    <w:rsid w:val="00072885"/>
    <w:rsid w:val="00072BB8"/>
    <w:rsid w:val="00072C33"/>
    <w:rsid w:val="00073231"/>
    <w:rsid w:val="00073278"/>
    <w:rsid w:val="000732E0"/>
    <w:rsid w:val="00073502"/>
    <w:rsid w:val="00073643"/>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3DE9"/>
    <w:rsid w:val="00094222"/>
    <w:rsid w:val="00094311"/>
    <w:rsid w:val="000944D3"/>
    <w:rsid w:val="000948AD"/>
    <w:rsid w:val="00094C7F"/>
    <w:rsid w:val="0009553A"/>
    <w:rsid w:val="00095598"/>
    <w:rsid w:val="00095857"/>
    <w:rsid w:val="00095B9A"/>
    <w:rsid w:val="00095DD9"/>
    <w:rsid w:val="00096428"/>
    <w:rsid w:val="00096C45"/>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FA"/>
    <w:rsid w:val="000A1E95"/>
    <w:rsid w:val="000A24B9"/>
    <w:rsid w:val="000A268A"/>
    <w:rsid w:val="000A2AF7"/>
    <w:rsid w:val="000A2CE4"/>
    <w:rsid w:val="000A2F47"/>
    <w:rsid w:val="000A3069"/>
    <w:rsid w:val="000A373F"/>
    <w:rsid w:val="000A380D"/>
    <w:rsid w:val="000A413A"/>
    <w:rsid w:val="000A4239"/>
    <w:rsid w:val="000A49A1"/>
    <w:rsid w:val="000A4B60"/>
    <w:rsid w:val="000A4C58"/>
    <w:rsid w:val="000A4F00"/>
    <w:rsid w:val="000A53B5"/>
    <w:rsid w:val="000A5463"/>
    <w:rsid w:val="000A5BFB"/>
    <w:rsid w:val="000A5F3E"/>
    <w:rsid w:val="000A6260"/>
    <w:rsid w:val="000A69C6"/>
    <w:rsid w:val="000A6AD2"/>
    <w:rsid w:val="000A6CC4"/>
    <w:rsid w:val="000A6F7F"/>
    <w:rsid w:val="000A743C"/>
    <w:rsid w:val="000A748F"/>
    <w:rsid w:val="000A7883"/>
    <w:rsid w:val="000A7BEF"/>
    <w:rsid w:val="000A7F14"/>
    <w:rsid w:val="000B04BB"/>
    <w:rsid w:val="000B0514"/>
    <w:rsid w:val="000B0BDC"/>
    <w:rsid w:val="000B0E40"/>
    <w:rsid w:val="000B1031"/>
    <w:rsid w:val="000B203C"/>
    <w:rsid w:val="000B223F"/>
    <w:rsid w:val="000B2595"/>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CB8"/>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3E06"/>
    <w:rsid w:val="000D4907"/>
    <w:rsid w:val="000D51B1"/>
    <w:rsid w:val="000D521B"/>
    <w:rsid w:val="000D58D8"/>
    <w:rsid w:val="000D5E5F"/>
    <w:rsid w:val="000D6EF3"/>
    <w:rsid w:val="000D7108"/>
    <w:rsid w:val="000D71CF"/>
    <w:rsid w:val="000D72BB"/>
    <w:rsid w:val="000D7360"/>
    <w:rsid w:val="000D7646"/>
    <w:rsid w:val="000D767F"/>
    <w:rsid w:val="000D7A53"/>
    <w:rsid w:val="000D7FCC"/>
    <w:rsid w:val="000E0072"/>
    <w:rsid w:val="000E0147"/>
    <w:rsid w:val="000E024E"/>
    <w:rsid w:val="000E0536"/>
    <w:rsid w:val="000E084E"/>
    <w:rsid w:val="000E0C71"/>
    <w:rsid w:val="000E0C98"/>
    <w:rsid w:val="000E1668"/>
    <w:rsid w:val="000E1777"/>
    <w:rsid w:val="000E1A09"/>
    <w:rsid w:val="000E1F57"/>
    <w:rsid w:val="000E1FD3"/>
    <w:rsid w:val="000E2127"/>
    <w:rsid w:val="000E21A4"/>
    <w:rsid w:val="000E229C"/>
    <w:rsid w:val="000E3229"/>
    <w:rsid w:val="000E33A5"/>
    <w:rsid w:val="000E3502"/>
    <w:rsid w:val="000E383B"/>
    <w:rsid w:val="000E3EF2"/>
    <w:rsid w:val="000E415A"/>
    <w:rsid w:val="000E4CB2"/>
    <w:rsid w:val="000E553F"/>
    <w:rsid w:val="000E5A67"/>
    <w:rsid w:val="000E5AAC"/>
    <w:rsid w:val="000E5EE4"/>
    <w:rsid w:val="000E63D7"/>
    <w:rsid w:val="000E6497"/>
    <w:rsid w:val="000E66B1"/>
    <w:rsid w:val="000E699C"/>
    <w:rsid w:val="000E6D8D"/>
    <w:rsid w:val="000E6DBA"/>
    <w:rsid w:val="000E74BF"/>
    <w:rsid w:val="000E78E2"/>
    <w:rsid w:val="000E7CF4"/>
    <w:rsid w:val="000E7DFD"/>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D4A"/>
    <w:rsid w:val="000F31C2"/>
    <w:rsid w:val="000F3608"/>
    <w:rsid w:val="000F37DC"/>
    <w:rsid w:val="000F3835"/>
    <w:rsid w:val="000F42EC"/>
    <w:rsid w:val="000F43CA"/>
    <w:rsid w:val="000F4481"/>
    <w:rsid w:val="000F45EB"/>
    <w:rsid w:val="000F4F8C"/>
    <w:rsid w:val="000F5685"/>
    <w:rsid w:val="000F568D"/>
    <w:rsid w:val="000F5C82"/>
    <w:rsid w:val="000F5CEC"/>
    <w:rsid w:val="000F5DAC"/>
    <w:rsid w:val="000F68EC"/>
    <w:rsid w:val="000F6A81"/>
    <w:rsid w:val="000F6D8C"/>
    <w:rsid w:val="000F6E65"/>
    <w:rsid w:val="000F7606"/>
    <w:rsid w:val="000F7B22"/>
    <w:rsid w:val="00100491"/>
    <w:rsid w:val="001004A9"/>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5305"/>
    <w:rsid w:val="001053DD"/>
    <w:rsid w:val="0010549B"/>
    <w:rsid w:val="00105581"/>
    <w:rsid w:val="00105654"/>
    <w:rsid w:val="00106B9E"/>
    <w:rsid w:val="00106C8B"/>
    <w:rsid w:val="00106EA5"/>
    <w:rsid w:val="001071DB"/>
    <w:rsid w:val="00107438"/>
    <w:rsid w:val="00107CA5"/>
    <w:rsid w:val="00107E5C"/>
    <w:rsid w:val="0011002E"/>
    <w:rsid w:val="0011006F"/>
    <w:rsid w:val="001101BE"/>
    <w:rsid w:val="001103D6"/>
    <w:rsid w:val="00110CBA"/>
    <w:rsid w:val="0011138F"/>
    <w:rsid w:val="00111B71"/>
    <w:rsid w:val="00111D10"/>
    <w:rsid w:val="00111D72"/>
    <w:rsid w:val="0011207D"/>
    <w:rsid w:val="001124D4"/>
    <w:rsid w:val="00112765"/>
    <w:rsid w:val="00113779"/>
    <w:rsid w:val="00113D92"/>
    <w:rsid w:val="00114206"/>
    <w:rsid w:val="0011438C"/>
    <w:rsid w:val="00114668"/>
    <w:rsid w:val="001149D4"/>
    <w:rsid w:val="00114A76"/>
    <w:rsid w:val="001150DB"/>
    <w:rsid w:val="00115171"/>
    <w:rsid w:val="0011538F"/>
    <w:rsid w:val="001155E8"/>
    <w:rsid w:val="001156D8"/>
    <w:rsid w:val="0011588B"/>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F9"/>
    <w:rsid w:val="0012394C"/>
    <w:rsid w:val="00123BB8"/>
    <w:rsid w:val="00124058"/>
    <w:rsid w:val="00124714"/>
    <w:rsid w:val="00124C72"/>
    <w:rsid w:val="00124CA4"/>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6A"/>
    <w:rsid w:val="00132FD8"/>
    <w:rsid w:val="00132FF0"/>
    <w:rsid w:val="00133139"/>
    <w:rsid w:val="0013399B"/>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61B"/>
    <w:rsid w:val="0013777E"/>
    <w:rsid w:val="0013779C"/>
    <w:rsid w:val="00137930"/>
    <w:rsid w:val="00137AB8"/>
    <w:rsid w:val="00140298"/>
    <w:rsid w:val="00140363"/>
    <w:rsid w:val="00140C29"/>
    <w:rsid w:val="0014131A"/>
    <w:rsid w:val="001415E8"/>
    <w:rsid w:val="00141A0B"/>
    <w:rsid w:val="00141BE9"/>
    <w:rsid w:val="00141FC8"/>
    <w:rsid w:val="0014236B"/>
    <w:rsid w:val="001424DB"/>
    <w:rsid w:val="00143096"/>
    <w:rsid w:val="00143AEC"/>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05"/>
    <w:rsid w:val="001478EC"/>
    <w:rsid w:val="001479D3"/>
    <w:rsid w:val="00147CA3"/>
    <w:rsid w:val="0015024A"/>
    <w:rsid w:val="00150A91"/>
    <w:rsid w:val="00150B1A"/>
    <w:rsid w:val="00150DE3"/>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DFD"/>
    <w:rsid w:val="001649B7"/>
    <w:rsid w:val="00164D50"/>
    <w:rsid w:val="00164EA2"/>
    <w:rsid w:val="001650FC"/>
    <w:rsid w:val="00165137"/>
    <w:rsid w:val="00165272"/>
    <w:rsid w:val="00165324"/>
    <w:rsid w:val="00165BC7"/>
    <w:rsid w:val="00166182"/>
    <w:rsid w:val="0016679A"/>
    <w:rsid w:val="001667E7"/>
    <w:rsid w:val="00166869"/>
    <w:rsid w:val="00166A28"/>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2B3"/>
    <w:rsid w:val="0019263F"/>
    <w:rsid w:val="00193305"/>
    <w:rsid w:val="00193898"/>
    <w:rsid w:val="00193997"/>
    <w:rsid w:val="00193BB0"/>
    <w:rsid w:val="00193C86"/>
    <w:rsid w:val="00193E61"/>
    <w:rsid w:val="00194003"/>
    <w:rsid w:val="001942F7"/>
    <w:rsid w:val="0019455B"/>
    <w:rsid w:val="00194D1F"/>
    <w:rsid w:val="0019532A"/>
    <w:rsid w:val="001955A3"/>
    <w:rsid w:val="001956BE"/>
    <w:rsid w:val="00195C3E"/>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B24"/>
    <w:rsid w:val="001A531F"/>
    <w:rsid w:val="001A5B72"/>
    <w:rsid w:val="001A6004"/>
    <w:rsid w:val="001A64D0"/>
    <w:rsid w:val="001A6DB2"/>
    <w:rsid w:val="001A6E70"/>
    <w:rsid w:val="001A6F1E"/>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9AA"/>
    <w:rsid w:val="001B2A6B"/>
    <w:rsid w:val="001B31BB"/>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4A55"/>
    <w:rsid w:val="001C4A85"/>
    <w:rsid w:val="001C50DA"/>
    <w:rsid w:val="001C5677"/>
    <w:rsid w:val="001C5B0D"/>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CA8"/>
    <w:rsid w:val="001F21BB"/>
    <w:rsid w:val="001F23A3"/>
    <w:rsid w:val="001F26B7"/>
    <w:rsid w:val="001F26DA"/>
    <w:rsid w:val="001F2733"/>
    <w:rsid w:val="001F2CE7"/>
    <w:rsid w:val="001F2E11"/>
    <w:rsid w:val="001F2E41"/>
    <w:rsid w:val="001F365C"/>
    <w:rsid w:val="001F43B5"/>
    <w:rsid w:val="001F4D03"/>
    <w:rsid w:val="001F4DB6"/>
    <w:rsid w:val="001F50F0"/>
    <w:rsid w:val="001F524C"/>
    <w:rsid w:val="001F59C5"/>
    <w:rsid w:val="001F5AF6"/>
    <w:rsid w:val="001F5B8F"/>
    <w:rsid w:val="001F60CB"/>
    <w:rsid w:val="001F622C"/>
    <w:rsid w:val="001F6510"/>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2008"/>
    <w:rsid w:val="002124B2"/>
    <w:rsid w:val="00212D8D"/>
    <w:rsid w:val="00213512"/>
    <w:rsid w:val="00214299"/>
    <w:rsid w:val="002143FF"/>
    <w:rsid w:val="00214F4E"/>
    <w:rsid w:val="00215040"/>
    <w:rsid w:val="0021523C"/>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27F"/>
    <w:rsid w:val="00221CCB"/>
    <w:rsid w:val="00222109"/>
    <w:rsid w:val="002221A8"/>
    <w:rsid w:val="00222DB4"/>
    <w:rsid w:val="00222EFB"/>
    <w:rsid w:val="00222FF9"/>
    <w:rsid w:val="0022328F"/>
    <w:rsid w:val="00223518"/>
    <w:rsid w:val="00223712"/>
    <w:rsid w:val="00223FD9"/>
    <w:rsid w:val="002242C0"/>
    <w:rsid w:val="00224A49"/>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41F6"/>
    <w:rsid w:val="002344C1"/>
    <w:rsid w:val="002345AF"/>
    <w:rsid w:val="00234711"/>
    <w:rsid w:val="00234734"/>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1E3"/>
    <w:rsid w:val="002579CC"/>
    <w:rsid w:val="00257EE6"/>
    <w:rsid w:val="002601AB"/>
    <w:rsid w:val="0026027F"/>
    <w:rsid w:val="002604E0"/>
    <w:rsid w:val="00260DBA"/>
    <w:rsid w:val="00260EA9"/>
    <w:rsid w:val="00260F2D"/>
    <w:rsid w:val="00260FB5"/>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542E"/>
    <w:rsid w:val="00265430"/>
    <w:rsid w:val="0026574C"/>
    <w:rsid w:val="00265F40"/>
    <w:rsid w:val="002666C2"/>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54E"/>
    <w:rsid w:val="0027786D"/>
    <w:rsid w:val="0027795E"/>
    <w:rsid w:val="00277E4F"/>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85E"/>
    <w:rsid w:val="00286933"/>
    <w:rsid w:val="00287007"/>
    <w:rsid w:val="0028772D"/>
    <w:rsid w:val="00287B3D"/>
    <w:rsid w:val="00287C1A"/>
    <w:rsid w:val="00290267"/>
    <w:rsid w:val="002902D5"/>
    <w:rsid w:val="0029038F"/>
    <w:rsid w:val="00290858"/>
    <w:rsid w:val="002915DF"/>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2B07"/>
    <w:rsid w:val="002B3017"/>
    <w:rsid w:val="002B34F3"/>
    <w:rsid w:val="002B371A"/>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5D8"/>
    <w:rsid w:val="002C2F65"/>
    <w:rsid w:val="002C31FB"/>
    <w:rsid w:val="002C3A94"/>
    <w:rsid w:val="002C3AA3"/>
    <w:rsid w:val="002C45A6"/>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3B2"/>
    <w:rsid w:val="002D34B5"/>
    <w:rsid w:val="002D3859"/>
    <w:rsid w:val="002D42B7"/>
    <w:rsid w:val="002D452C"/>
    <w:rsid w:val="002D4A83"/>
    <w:rsid w:val="002D4D3A"/>
    <w:rsid w:val="002D4F70"/>
    <w:rsid w:val="002D5310"/>
    <w:rsid w:val="002D593C"/>
    <w:rsid w:val="002D5CA5"/>
    <w:rsid w:val="002D5E75"/>
    <w:rsid w:val="002D5EDC"/>
    <w:rsid w:val="002D5F39"/>
    <w:rsid w:val="002D622C"/>
    <w:rsid w:val="002D69C5"/>
    <w:rsid w:val="002D6ED4"/>
    <w:rsid w:val="002D6FEA"/>
    <w:rsid w:val="002D707A"/>
    <w:rsid w:val="002D74B6"/>
    <w:rsid w:val="002D7535"/>
    <w:rsid w:val="002D76D8"/>
    <w:rsid w:val="002D7E07"/>
    <w:rsid w:val="002D7E9A"/>
    <w:rsid w:val="002D7FBB"/>
    <w:rsid w:val="002D7FE6"/>
    <w:rsid w:val="002E0080"/>
    <w:rsid w:val="002E074B"/>
    <w:rsid w:val="002E077C"/>
    <w:rsid w:val="002E1047"/>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5F6"/>
    <w:rsid w:val="002E691C"/>
    <w:rsid w:val="002E69DD"/>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91"/>
    <w:rsid w:val="002F6DB1"/>
    <w:rsid w:val="002F6F52"/>
    <w:rsid w:val="002F74C1"/>
    <w:rsid w:val="003000EE"/>
    <w:rsid w:val="003001D9"/>
    <w:rsid w:val="00300532"/>
    <w:rsid w:val="003008AB"/>
    <w:rsid w:val="003008D3"/>
    <w:rsid w:val="00301127"/>
    <w:rsid w:val="003013E7"/>
    <w:rsid w:val="003017FB"/>
    <w:rsid w:val="00301A82"/>
    <w:rsid w:val="00301A8E"/>
    <w:rsid w:val="00301C14"/>
    <w:rsid w:val="00301C91"/>
    <w:rsid w:val="00301E06"/>
    <w:rsid w:val="00301EE6"/>
    <w:rsid w:val="003025FE"/>
    <w:rsid w:val="00302A2E"/>
    <w:rsid w:val="00302D7A"/>
    <w:rsid w:val="00302E44"/>
    <w:rsid w:val="00302F93"/>
    <w:rsid w:val="003030B8"/>
    <w:rsid w:val="00303505"/>
    <w:rsid w:val="00303876"/>
    <w:rsid w:val="003038BC"/>
    <w:rsid w:val="00303AE4"/>
    <w:rsid w:val="00303BCD"/>
    <w:rsid w:val="00303F14"/>
    <w:rsid w:val="003040E6"/>
    <w:rsid w:val="0030426F"/>
    <w:rsid w:val="00304497"/>
    <w:rsid w:val="003045D5"/>
    <w:rsid w:val="00305011"/>
    <w:rsid w:val="00305241"/>
    <w:rsid w:val="00305A30"/>
    <w:rsid w:val="003060F5"/>
    <w:rsid w:val="0030685E"/>
    <w:rsid w:val="00306CCC"/>
    <w:rsid w:val="003076F9"/>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EED"/>
    <w:rsid w:val="00321591"/>
    <w:rsid w:val="003216CD"/>
    <w:rsid w:val="00321986"/>
    <w:rsid w:val="00321A61"/>
    <w:rsid w:val="00321BA5"/>
    <w:rsid w:val="00321E48"/>
    <w:rsid w:val="00321F54"/>
    <w:rsid w:val="0032294F"/>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C21"/>
    <w:rsid w:val="00334CC3"/>
    <w:rsid w:val="00334D8B"/>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FDB"/>
    <w:rsid w:val="00340222"/>
    <w:rsid w:val="0034046C"/>
    <w:rsid w:val="00340778"/>
    <w:rsid w:val="00341467"/>
    <w:rsid w:val="003419C5"/>
    <w:rsid w:val="00341EC9"/>
    <w:rsid w:val="00341F9F"/>
    <w:rsid w:val="00342164"/>
    <w:rsid w:val="0034234A"/>
    <w:rsid w:val="00342736"/>
    <w:rsid w:val="00342999"/>
    <w:rsid w:val="00342DA0"/>
    <w:rsid w:val="00342E48"/>
    <w:rsid w:val="003430B6"/>
    <w:rsid w:val="003435CE"/>
    <w:rsid w:val="003436E5"/>
    <w:rsid w:val="0034382F"/>
    <w:rsid w:val="00343B9C"/>
    <w:rsid w:val="003442A6"/>
    <w:rsid w:val="0034487D"/>
    <w:rsid w:val="00344B22"/>
    <w:rsid w:val="00344D53"/>
    <w:rsid w:val="00344FC6"/>
    <w:rsid w:val="00345122"/>
    <w:rsid w:val="0034514B"/>
    <w:rsid w:val="003457F9"/>
    <w:rsid w:val="003458EC"/>
    <w:rsid w:val="00345D9A"/>
    <w:rsid w:val="003466C3"/>
    <w:rsid w:val="00346E29"/>
    <w:rsid w:val="0034779B"/>
    <w:rsid w:val="00347CE6"/>
    <w:rsid w:val="00350091"/>
    <w:rsid w:val="003506F8"/>
    <w:rsid w:val="00350EC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DA1"/>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70098"/>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3245"/>
    <w:rsid w:val="00373800"/>
    <w:rsid w:val="00373B92"/>
    <w:rsid w:val="00373D61"/>
    <w:rsid w:val="00374E2F"/>
    <w:rsid w:val="00374FA0"/>
    <w:rsid w:val="00374FA1"/>
    <w:rsid w:val="00375316"/>
    <w:rsid w:val="00375E38"/>
    <w:rsid w:val="003761E3"/>
    <w:rsid w:val="0037661A"/>
    <w:rsid w:val="00376EE0"/>
    <w:rsid w:val="00376FDE"/>
    <w:rsid w:val="00377243"/>
    <w:rsid w:val="00377C11"/>
    <w:rsid w:val="003805B6"/>
    <w:rsid w:val="003808EA"/>
    <w:rsid w:val="00380E1C"/>
    <w:rsid w:val="00381B34"/>
    <w:rsid w:val="00381F55"/>
    <w:rsid w:val="003825BB"/>
    <w:rsid w:val="003825DE"/>
    <w:rsid w:val="003826BF"/>
    <w:rsid w:val="00382B79"/>
    <w:rsid w:val="00382EB9"/>
    <w:rsid w:val="003830DC"/>
    <w:rsid w:val="0038370D"/>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CBD"/>
    <w:rsid w:val="003931E2"/>
    <w:rsid w:val="003932EA"/>
    <w:rsid w:val="0039361A"/>
    <w:rsid w:val="00393C32"/>
    <w:rsid w:val="00393CF3"/>
    <w:rsid w:val="00394087"/>
    <w:rsid w:val="003940A4"/>
    <w:rsid w:val="003941DE"/>
    <w:rsid w:val="0039420E"/>
    <w:rsid w:val="00394B8A"/>
    <w:rsid w:val="003950D9"/>
    <w:rsid w:val="0039588F"/>
    <w:rsid w:val="00395B04"/>
    <w:rsid w:val="00395B70"/>
    <w:rsid w:val="00395CF0"/>
    <w:rsid w:val="00395D13"/>
    <w:rsid w:val="00396295"/>
    <w:rsid w:val="003963A1"/>
    <w:rsid w:val="00396993"/>
    <w:rsid w:val="00396CB6"/>
    <w:rsid w:val="0039756D"/>
    <w:rsid w:val="00397657"/>
    <w:rsid w:val="003976B7"/>
    <w:rsid w:val="00397868"/>
    <w:rsid w:val="00397DA9"/>
    <w:rsid w:val="003A069C"/>
    <w:rsid w:val="003A071A"/>
    <w:rsid w:val="003A087C"/>
    <w:rsid w:val="003A08E3"/>
    <w:rsid w:val="003A0CAA"/>
    <w:rsid w:val="003A16EB"/>
    <w:rsid w:val="003A176A"/>
    <w:rsid w:val="003A1A09"/>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5DC0"/>
    <w:rsid w:val="003D6CED"/>
    <w:rsid w:val="003D6D6D"/>
    <w:rsid w:val="003D6E98"/>
    <w:rsid w:val="003D743A"/>
    <w:rsid w:val="003D79BF"/>
    <w:rsid w:val="003D7D48"/>
    <w:rsid w:val="003D7EC9"/>
    <w:rsid w:val="003E0466"/>
    <w:rsid w:val="003E0494"/>
    <w:rsid w:val="003E0522"/>
    <w:rsid w:val="003E057B"/>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40E"/>
    <w:rsid w:val="003E664B"/>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90D"/>
    <w:rsid w:val="003F3E44"/>
    <w:rsid w:val="003F3EDB"/>
    <w:rsid w:val="003F48D3"/>
    <w:rsid w:val="003F4D7F"/>
    <w:rsid w:val="003F4EED"/>
    <w:rsid w:val="003F5B2D"/>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AFD"/>
    <w:rsid w:val="00421056"/>
    <w:rsid w:val="00421087"/>
    <w:rsid w:val="00421A07"/>
    <w:rsid w:val="00421D3B"/>
    <w:rsid w:val="004223A8"/>
    <w:rsid w:val="004223AC"/>
    <w:rsid w:val="0042242E"/>
    <w:rsid w:val="00422633"/>
    <w:rsid w:val="004226D2"/>
    <w:rsid w:val="00422CA8"/>
    <w:rsid w:val="00423476"/>
    <w:rsid w:val="004234CD"/>
    <w:rsid w:val="00423776"/>
    <w:rsid w:val="004239F2"/>
    <w:rsid w:val="0042428B"/>
    <w:rsid w:val="00424321"/>
    <w:rsid w:val="0042456F"/>
    <w:rsid w:val="00424690"/>
    <w:rsid w:val="00424870"/>
    <w:rsid w:val="00424971"/>
    <w:rsid w:val="00424E85"/>
    <w:rsid w:val="00424FE7"/>
    <w:rsid w:val="00425255"/>
    <w:rsid w:val="00425BFB"/>
    <w:rsid w:val="00425CA5"/>
    <w:rsid w:val="00426717"/>
    <w:rsid w:val="004268D0"/>
    <w:rsid w:val="0042736F"/>
    <w:rsid w:val="0042758E"/>
    <w:rsid w:val="0043073B"/>
    <w:rsid w:val="004308D6"/>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40036"/>
    <w:rsid w:val="00440C0C"/>
    <w:rsid w:val="00440D0F"/>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479D"/>
    <w:rsid w:val="004447C9"/>
    <w:rsid w:val="00444813"/>
    <w:rsid w:val="00444A9F"/>
    <w:rsid w:val="00444BA2"/>
    <w:rsid w:val="0044566D"/>
    <w:rsid w:val="00445C5A"/>
    <w:rsid w:val="00445D30"/>
    <w:rsid w:val="00445D78"/>
    <w:rsid w:val="004460D6"/>
    <w:rsid w:val="00446131"/>
    <w:rsid w:val="004466EF"/>
    <w:rsid w:val="00446769"/>
    <w:rsid w:val="0044689E"/>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D5E"/>
    <w:rsid w:val="004633C2"/>
    <w:rsid w:val="004640C3"/>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28C"/>
    <w:rsid w:val="00476321"/>
    <w:rsid w:val="00476532"/>
    <w:rsid w:val="004766A0"/>
    <w:rsid w:val="00476837"/>
    <w:rsid w:val="00476BF7"/>
    <w:rsid w:val="0047723F"/>
    <w:rsid w:val="004773B0"/>
    <w:rsid w:val="004773E0"/>
    <w:rsid w:val="00477AB6"/>
    <w:rsid w:val="00477D37"/>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1F0"/>
    <w:rsid w:val="00490231"/>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427"/>
    <w:rsid w:val="004B64B7"/>
    <w:rsid w:val="004B70A6"/>
    <w:rsid w:val="004B7378"/>
    <w:rsid w:val="004B786C"/>
    <w:rsid w:val="004B7915"/>
    <w:rsid w:val="004B79C8"/>
    <w:rsid w:val="004B7A41"/>
    <w:rsid w:val="004B7D1E"/>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D002A"/>
    <w:rsid w:val="004D004F"/>
    <w:rsid w:val="004D016A"/>
    <w:rsid w:val="004D0264"/>
    <w:rsid w:val="004D0285"/>
    <w:rsid w:val="004D0FF3"/>
    <w:rsid w:val="004D1161"/>
    <w:rsid w:val="004D128D"/>
    <w:rsid w:val="004D1DCA"/>
    <w:rsid w:val="004D203D"/>
    <w:rsid w:val="004D248C"/>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4A2"/>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F54"/>
    <w:rsid w:val="004F0592"/>
    <w:rsid w:val="004F0C8A"/>
    <w:rsid w:val="004F0FF6"/>
    <w:rsid w:val="004F10D0"/>
    <w:rsid w:val="004F12FD"/>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6BE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A12"/>
    <w:rsid w:val="00536BD9"/>
    <w:rsid w:val="00536DE2"/>
    <w:rsid w:val="00536E71"/>
    <w:rsid w:val="00536F0B"/>
    <w:rsid w:val="00537208"/>
    <w:rsid w:val="005375DF"/>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7E9"/>
    <w:rsid w:val="00551B64"/>
    <w:rsid w:val="00551F20"/>
    <w:rsid w:val="005520CA"/>
    <w:rsid w:val="005527E4"/>
    <w:rsid w:val="00552BB6"/>
    <w:rsid w:val="005535D4"/>
    <w:rsid w:val="005535FA"/>
    <w:rsid w:val="0055376F"/>
    <w:rsid w:val="0055384C"/>
    <w:rsid w:val="005538D2"/>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C"/>
    <w:rsid w:val="00565FF8"/>
    <w:rsid w:val="00566010"/>
    <w:rsid w:val="00566091"/>
    <w:rsid w:val="00566276"/>
    <w:rsid w:val="005664E5"/>
    <w:rsid w:val="00566BF9"/>
    <w:rsid w:val="00566C90"/>
    <w:rsid w:val="00567291"/>
    <w:rsid w:val="0056799F"/>
    <w:rsid w:val="00567AB3"/>
    <w:rsid w:val="00567C08"/>
    <w:rsid w:val="00567C97"/>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89F"/>
    <w:rsid w:val="00573AA4"/>
    <w:rsid w:val="00573AEC"/>
    <w:rsid w:val="00573C59"/>
    <w:rsid w:val="00573EB9"/>
    <w:rsid w:val="005741B2"/>
    <w:rsid w:val="005746D4"/>
    <w:rsid w:val="005748D4"/>
    <w:rsid w:val="00574A96"/>
    <w:rsid w:val="00574C80"/>
    <w:rsid w:val="00574D3B"/>
    <w:rsid w:val="00575353"/>
    <w:rsid w:val="00575538"/>
    <w:rsid w:val="005758A3"/>
    <w:rsid w:val="00576092"/>
    <w:rsid w:val="005760CE"/>
    <w:rsid w:val="005760E4"/>
    <w:rsid w:val="00576A28"/>
    <w:rsid w:val="00576C99"/>
    <w:rsid w:val="00576CBB"/>
    <w:rsid w:val="005773D9"/>
    <w:rsid w:val="00577419"/>
    <w:rsid w:val="0057760F"/>
    <w:rsid w:val="0057792A"/>
    <w:rsid w:val="00577948"/>
    <w:rsid w:val="00577A1F"/>
    <w:rsid w:val="00580049"/>
    <w:rsid w:val="00580944"/>
    <w:rsid w:val="00580A96"/>
    <w:rsid w:val="00580C63"/>
    <w:rsid w:val="00580D07"/>
    <w:rsid w:val="00580E44"/>
    <w:rsid w:val="00580EA4"/>
    <w:rsid w:val="00580F5A"/>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F5"/>
    <w:rsid w:val="0059117A"/>
    <w:rsid w:val="005911F5"/>
    <w:rsid w:val="00591371"/>
    <w:rsid w:val="005915F6"/>
    <w:rsid w:val="00591A09"/>
    <w:rsid w:val="00591D4A"/>
    <w:rsid w:val="00591E51"/>
    <w:rsid w:val="005925B9"/>
    <w:rsid w:val="00592A3F"/>
    <w:rsid w:val="005934A2"/>
    <w:rsid w:val="005941A5"/>
    <w:rsid w:val="005941B3"/>
    <w:rsid w:val="00594C57"/>
    <w:rsid w:val="00594CB7"/>
    <w:rsid w:val="0059518F"/>
    <w:rsid w:val="0059535F"/>
    <w:rsid w:val="005953AB"/>
    <w:rsid w:val="00595463"/>
    <w:rsid w:val="005955A5"/>
    <w:rsid w:val="005957CC"/>
    <w:rsid w:val="00595973"/>
    <w:rsid w:val="00595C99"/>
    <w:rsid w:val="0059640D"/>
    <w:rsid w:val="0059682F"/>
    <w:rsid w:val="00596949"/>
    <w:rsid w:val="00596D6D"/>
    <w:rsid w:val="00597005"/>
    <w:rsid w:val="0059749F"/>
    <w:rsid w:val="0059787C"/>
    <w:rsid w:val="00597AC9"/>
    <w:rsid w:val="00597DB5"/>
    <w:rsid w:val="005A01E2"/>
    <w:rsid w:val="005A06D5"/>
    <w:rsid w:val="005A072B"/>
    <w:rsid w:val="005A0A8A"/>
    <w:rsid w:val="005A0F0B"/>
    <w:rsid w:val="005A10D8"/>
    <w:rsid w:val="005A10FC"/>
    <w:rsid w:val="005A12D8"/>
    <w:rsid w:val="005A1413"/>
    <w:rsid w:val="005A17F4"/>
    <w:rsid w:val="005A186A"/>
    <w:rsid w:val="005A25A2"/>
    <w:rsid w:val="005A2CCB"/>
    <w:rsid w:val="005A2FD2"/>
    <w:rsid w:val="005A3134"/>
    <w:rsid w:val="005A317E"/>
    <w:rsid w:val="005A373B"/>
    <w:rsid w:val="005A397E"/>
    <w:rsid w:val="005A3980"/>
    <w:rsid w:val="005A3D62"/>
    <w:rsid w:val="005A469A"/>
    <w:rsid w:val="005A4EE5"/>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E1E"/>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D11"/>
    <w:rsid w:val="005C4D83"/>
    <w:rsid w:val="005C5A4E"/>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F6C"/>
    <w:rsid w:val="005E0149"/>
    <w:rsid w:val="005E015A"/>
    <w:rsid w:val="005E07E5"/>
    <w:rsid w:val="005E0B33"/>
    <w:rsid w:val="005E0CC6"/>
    <w:rsid w:val="005E1120"/>
    <w:rsid w:val="005E154A"/>
    <w:rsid w:val="005E1FDE"/>
    <w:rsid w:val="005E21C7"/>
    <w:rsid w:val="005E2479"/>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36A"/>
    <w:rsid w:val="005E66B6"/>
    <w:rsid w:val="005E6916"/>
    <w:rsid w:val="005E6D5D"/>
    <w:rsid w:val="005E7189"/>
    <w:rsid w:val="005E7C55"/>
    <w:rsid w:val="005F039A"/>
    <w:rsid w:val="005F0E15"/>
    <w:rsid w:val="005F116C"/>
    <w:rsid w:val="005F16F4"/>
    <w:rsid w:val="005F175E"/>
    <w:rsid w:val="005F19B6"/>
    <w:rsid w:val="005F1E22"/>
    <w:rsid w:val="005F2298"/>
    <w:rsid w:val="005F248D"/>
    <w:rsid w:val="005F2614"/>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F86"/>
    <w:rsid w:val="00601F88"/>
    <w:rsid w:val="00602070"/>
    <w:rsid w:val="00602234"/>
    <w:rsid w:val="006022B9"/>
    <w:rsid w:val="00602B2D"/>
    <w:rsid w:val="006030A6"/>
    <w:rsid w:val="006032F6"/>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B4A"/>
    <w:rsid w:val="00626E77"/>
    <w:rsid w:val="0062709F"/>
    <w:rsid w:val="00627193"/>
    <w:rsid w:val="00627555"/>
    <w:rsid w:val="006278CF"/>
    <w:rsid w:val="00627956"/>
    <w:rsid w:val="00630043"/>
    <w:rsid w:val="006300B0"/>
    <w:rsid w:val="00630301"/>
    <w:rsid w:val="0063065A"/>
    <w:rsid w:val="0063070A"/>
    <w:rsid w:val="00630E33"/>
    <w:rsid w:val="00630F52"/>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6B7"/>
    <w:rsid w:val="0063581D"/>
    <w:rsid w:val="00635C58"/>
    <w:rsid w:val="00635ED7"/>
    <w:rsid w:val="0063605A"/>
    <w:rsid w:val="00636761"/>
    <w:rsid w:val="0063697E"/>
    <w:rsid w:val="00636B39"/>
    <w:rsid w:val="00636E91"/>
    <w:rsid w:val="006379D4"/>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5BA"/>
    <w:rsid w:val="006445D4"/>
    <w:rsid w:val="006446F3"/>
    <w:rsid w:val="00644855"/>
    <w:rsid w:val="006449CB"/>
    <w:rsid w:val="00644CE7"/>
    <w:rsid w:val="00644E0A"/>
    <w:rsid w:val="00644EF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981"/>
    <w:rsid w:val="0066017B"/>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719"/>
    <w:rsid w:val="00670B8D"/>
    <w:rsid w:val="00670C65"/>
    <w:rsid w:val="00670EB6"/>
    <w:rsid w:val="006712D3"/>
    <w:rsid w:val="006718BE"/>
    <w:rsid w:val="0067199E"/>
    <w:rsid w:val="00672200"/>
    <w:rsid w:val="006722EB"/>
    <w:rsid w:val="006723B9"/>
    <w:rsid w:val="00672790"/>
    <w:rsid w:val="00672E3D"/>
    <w:rsid w:val="0067360C"/>
    <w:rsid w:val="006739D4"/>
    <w:rsid w:val="0067400B"/>
    <w:rsid w:val="00674307"/>
    <w:rsid w:val="006747EF"/>
    <w:rsid w:val="00674BB3"/>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388"/>
    <w:rsid w:val="006775EE"/>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897"/>
    <w:rsid w:val="00684040"/>
    <w:rsid w:val="00684925"/>
    <w:rsid w:val="00684961"/>
    <w:rsid w:val="00685107"/>
    <w:rsid w:val="006851E0"/>
    <w:rsid w:val="00685359"/>
    <w:rsid w:val="006857CE"/>
    <w:rsid w:val="006859A2"/>
    <w:rsid w:val="006859A6"/>
    <w:rsid w:val="0068681F"/>
    <w:rsid w:val="00686E79"/>
    <w:rsid w:val="0068712A"/>
    <w:rsid w:val="00687148"/>
    <w:rsid w:val="00687405"/>
    <w:rsid w:val="00687515"/>
    <w:rsid w:val="00687631"/>
    <w:rsid w:val="006901B2"/>
    <w:rsid w:val="0069087A"/>
    <w:rsid w:val="006912FA"/>
    <w:rsid w:val="00691700"/>
    <w:rsid w:val="00691B3E"/>
    <w:rsid w:val="00691CD7"/>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2BE8"/>
    <w:rsid w:val="006A2EA3"/>
    <w:rsid w:val="006A3427"/>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59"/>
    <w:rsid w:val="006B167A"/>
    <w:rsid w:val="006B1A1B"/>
    <w:rsid w:val="006B1D3E"/>
    <w:rsid w:val="006B1D75"/>
    <w:rsid w:val="006B208C"/>
    <w:rsid w:val="006B2662"/>
    <w:rsid w:val="006B277D"/>
    <w:rsid w:val="006B3339"/>
    <w:rsid w:val="006B395C"/>
    <w:rsid w:val="006B3E18"/>
    <w:rsid w:val="006B42F9"/>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AC0"/>
    <w:rsid w:val="006C2D36"/>
    <w:rsid w:val="006C2DC7"/>
    <w:rsid w:val="006C2FC2"/>
    <w:rsid w:val="006C3355"/>
    <w:rsid w:val="006C39E4"/>
    <w:rsid w:val="006C42DB"/>
    <w:rsid w:val="006C4879"/>
    <w:rsid w:val="006C49C0"/>
    <w:rsid w:val="006C4D54"/>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756E"/>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742"/>
    <w:rsid w:val="006D5B48"/>
    <w:rsid w:val="006D60FE"/>
    <w:rsid w:val="006D6216"/>
    <w:rsid w:val="006D62F0"/>
    <w:rsid w:val="006D7399"/>
    <w:rsid w:val="006D76D7"/>
    <w:rsid w:val="006D7A79"/>
    <w:rsid w:val="006D7A8F"/>
    <w:rsid w:val="006D7F6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2FF6"/>
    <w:rsid w:val="006E3246"/>
    <w:rsid w:val="006E3964"/>
    <w:rsid w:val="006E40D0"/>
    <w:rsid w:val="006E4648"/>
    <w:rsid w:val="006E4773"/>
    <w:rsid w:val="006E4B29"/>
    <w:rsid w:val="006E4B6B"/>
    <w:rsid w:val="006E4B89"/>
    <w:rsid w:val="006E4C61"/>
    <w:rsid w:val="006E4D69"/>
    <w:rsid w:val="006E4EE6"/>
    <w:rsid w:val="006E5A25"/>
    <w:rsid w:val="006E5B43"/>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E7F"/>
    <w:rsid w:val="006F3FEB"/>
    <w:rsid w:val="006F408C"/>
    <w:rsid w:val="006F4189"/>
    <w:rsid w:val="006F462F"/>
    <w:rsid w:val="006F47D7"/>
    <w:rsid w:val="006F4ABC"/>
    <w:rsid w:val="006F4B50"/>
    <w:rsid w:val="006F51DB"/>
    <w:rsid w:val="006F548E"/>
    <w:rsid w:val="006F54B9"/>
    <w:rsid w:val="006F56D3"/>
    <w:rsid w:val="006F6619"/>
    <w:rsid w:val="006F6AAA"/>
    <w:rsid w:val="006F6BA9"/>
    <w:rsid w:val="006F6E76"/>
    <w:rsid w:val="006F745A"/>
    <w:rsid w:val="006F764B"/>
    <w:rsid w:val="006F7902"/>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7BD"/>
    <w:rsid w:val="0070389B"/>
    <w:rsid w:val="00703991"/>
    <w:rsid w:val="00703BDF"/>
    <w:rsid w:val="00703C36"/>
    <w:rsid w:val="00703C9A"/>
    <w:rsid w:val="00703F66"/>
    <w:rsid w:val="007040A5"/>
    <w:rsid w:val="0070416C"/>
    <w:rsid w:val="00704588"/>
    <w:rsid w:val="007049B0"/>
    <w:rsid w:val="00704F06"/>
    <w:rsid w:val="00705316"/>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AAF"/>
    <w:rsid w:val="007573E1"/>
    <w:rsid w:val="00757856"/>
    <w:rsid w:val="00757910"/>
    <w:rsid w:val="00760193"/>
    <w:rsid w:val="0076069D"/>
    <w:rsid w:val="00760C8C"/>
    <w:rsid w:val="007612B0"/>
    <w:rsid w:val="007612DB"/>
    <w:rsid w:val="00761568"/>
    <w:rsid w:val="007620BC"/>
    <w:rsid w:val="0076231D"/>
    <w:rsid w:val="0076254C"/>
    <w:rsid w:val="007626FD"/>
    <w:rsid w:val="00762820"/>
    <w:rsid w:val="007629F9"/>
    <w:rsid w:val="00762B8D"/>
    <w:rsid w:val="00762BE4"/>
    <w:rsid w:val="0076353B"/>
    <w:rsid w:val="0076388C"/>
    <w:rsid w:val="00763E98"/>
    <w:rsid w:val="00763FD3"/>
    <w:rsid w:val="00763FD7"/>
    <w:rsid w:val="007641CD"/>
    <w:rsid w:val="0076442D"/>
    <w:rsid w:val="0076457E"/>
    <w:rsid w:val="00764633"/>
    <w:rsid w:val="0076495C"/>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4BF"/>
    <w:rsid w:val="00770789"/>
    <w:rsid w:val="00770887"/>
    <w:rsid w:val="00770A06"/>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DF4"/>
    <w:rsid w:val="007753A8"/>
    <w:rsid w:val="007754B6"/>
    <w:rsid w:val="00775BF8"/>
    <w:rsid w:val="00775C33"/>
    <w:rsid w:val="00775DFB"/>
    <w:rsid w:val="0077643C"/>
    <w:rsid w:val="00776570"/>
    <w:rsid w:val="00776831"/>
    <w:rsid w:val="00777043"/>
    <w:rsid w:val="007770AB"/>
    <w:rsid w:val="0077712F"/>
    <w:rsid w:val="007778A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198"/>
    <w:rsid w:val="007842B2"/>
    <w:rsid w:val="007849CA"/>
    <w:rsid w:val="00784A16"/>
    <w:rsid w:val="00784A20"/>
    <w:rsid w:val="0078500C"/>
    <w:rsid w:val="007852E3"/>
    <w:rsid w:val="00785354"/>
    <w:rsid w:val="007865BC"/>
    <w:rsid w:val="007866A7"/>
    <w:rsid w:val="0078690B"/>
    <w:rsid w:val="00786CCB"/>
    <w:rsid w:val="00787449"/>
    <w:rsid w:val="007877D6"/>
    <w:rsid w:val="007877FB"/>
    <w:rsid w:val="00787BB1"/>
    <w:rsid w:val="00787C96"/>
    <w:rsid w:val="00787CAA"/>
    <w:rsid w:val="00787D6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BB7"/>
    <w:rsid w:val="007A4BF3"/>
    <w:rsid w:val="007A4FDA"/>
    <w:rsid w:val="007A567E"/>
    <w:rsid w:val="007A58F6"/>
    <w:rsid w:val="007A591D"/>
    <w:rsid w:val="007A5B9C"/>
    <w:rsid w:val="007A5D06"/>
    <w:rsid w:val="007A5D5E"/>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5C7A"/>
    <w:rsid w:val="007B60CC"/>
    <w:rsid w:val="007B6401"/>
    <w:rsid w:val="007B67B6"/>
    <w:rsid w:val="007B689A"/>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E5F"/>
    <w:rsid w:val="007C6F17"/>
    <w:rsid w:val="007C7C88"/>
    <w:rsid w:val="007C7D69"/>
    <w:rsid w:val="007C7E8B"/>
    <w:rsid w:val="007D0158"/>
    <w:rsid w:val="007D0811"/>
    <w:rsid w:val="007D084B"/>
    <w:rsid w:val="007D0C3D"/>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A58"/>
    <w:rsid w:val="007D5A7F"/>
    <w:rsid w:val="007D5C43"/>
    <w:rsid w:val="007D5CC5"/>
    <w:rsid w:val="007D5D74"/>
    <w:rsid w:val="007D5E2A"/>
    <w:rsid w:val="007D6395"/>
    <w:rsid w:val="007D6540"/>
    <w:rsid w:val="007D6A20"/>
    <w:rsid w:val="007D6BF8"/>
    <w:rsid w:val="007D74D3"/>
    <w:rsid w:val="007D79B9"/>
    <w:rsid w:val="007D7C13"/>
    <w:rsid w:val="007E0934"/>
    <w:rsid w:val="007E09ED"/>
    <w:rsid w:val="007E0D86"/>
    <w:rsid w:val="007E1029"/>
    <w:rsid w:val="007E14DF"/>
    <w:rsid w:val="007E1616"/>
    <w:rsid w:val="007E1F7B"/>
    <w:rsid w:val="007E2298"/>
    <w:rsid w:val="007E2395"/>
    <w:rsid w:val="007E2DA2"/>
    <w:rsid w:val="007E3804"/>
    <w:rsid w:val="007E3DBE"/>
    <w:rsid w:val="007E475D"/>
    <w:rsid w:val="007E4CE7"/>
    <w:rsid w:val="007E52EB"/>
    <w:rsid w:val="007E5BBB"/>
    <w:rsid w:val="007E5E90"/>
    <w:rsid w:val="007E652A"/>
    <w:rsid w:val="007E65FF"/>
    <w:rsid w:val="007E664B"/>
    <w:rsid w:val="007E685D"/>
    <w:rsid w:val="007E6A3C"/>
    <w:rsid w:val="007E6CC8"/>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232F"/>
    <w:rsid w:val="007F233A"/>
    <w:rsid w:val="007F28E6"/>
    <w:rsid w:val="007F2B5B"/>
    <w:rsid w:val="007F3048"/>
    <w:rsid w:val="007F3293"/>
    <w:rsid w:val="007F3351"/>
    <w:rsid w:val="007F34E3"/>
    <w:rsid w:val="007F3C43"/>
    <w:rsid w:val="007F3C4C"/>
    <w:rsid w:val="007F434A"/>
    <w:rsid w:val="007F477C"/>
    <w:rsid w:val="007F4935"/>
    <w:rsid w:val="007F4AD0"/>
    <w:rsid w:val="007F4FA0"/>
    <w:rsid w:val="007F51EF"/>
    <w:rsid w:val="007F529E"/>
    <w:rsid w:val="007F5FB8"/>
    <w:rsid w:val="007F6472"/>
    <w:rsid w:val="007F6716"/>
    <w:rsid w:val="007F69F2"/>
    <w:rsid w:val="007F6FD8"/>
    <w:rsid w:val="007F72BF"/>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ED"/>
    <w:rsid w:val="0080301E"/>
    <w:rsid w:val="008030B9"/>
    <w:rsid w:val="008033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1170"/>
    <w:rsid w:val="00811661"/>
    <w:rsid w:val="008116C8"/>
    <w:rsid w:val="0081201B"/>
    <w:rsid w:val="008121D4"/>
    <w:rsid w:val="008122B5"/>
    <w:rsid w:val="00812964"/>
    <w:rsid w:val="008129A8"/>
    <w:rsid w:val="00812B14"/>
    <w:rsid w:val="00812FE7"/>
    <w:rsid w:val="00813138"/>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3"/>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8D9"/>
    <w:rsid w:val="0085067A"/>
    <w:rsid w:val="008506E9"/>
    <w:rsid w:val="008508A5"/>
    <w:rsid w:val="00850B5B"/>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F54"/>
    <w:rsid w:val="008572C2"/>
    <w:rsid w:val="00857383"/>
    <w:rsid w:val="008574F1"/>
    <w:rsid w:val="0085754A"/>
    <w:rsid w:val="00857559"/>
    <w:rsid w:val="00857574"/>
    <w:rsid w:val="00857808"/>
    <w:rsid w:val="00857EA2"/>
    <w:rsid w:val="00857FBC"/>
    <w:rsid w:val="00860F2F"/>
    <w:rsid w:val="00861127"/>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65FB"/>
    <w:rsid w:val="008667FF"/>
    <w:rsid w:val="00866CAC"/>
    <w:rsid w:val="0086701C"/>
    <w:rsid w:val="008670F0"/>
    <w:rsid w:val="00867564"/>
    <w:rsid w:val="008677B9"/>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A1F"/>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79B"/>
    <w:rsid w:val="00887901"/>
    <w:rsid w:val="00887D0B"/>
    <w:rsid w:val="00890180"/>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5DB"/>
    <w:rsid w:val="00895CD3"/>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C9"/>
    <w:rsid w:val="008A0D21"/>
    <w:rsid w:val="008A112F"/>
    <w:rsid w:val="008A137C"/>
    <w:rsid w:val="008A2194"/>
    <w:rsid w:val="008A2635"/>
    <w:rsid w:val="008A290C"/>
    <w:rsid w:val="008A292F"/>
    <w:rsid w:val="008A2A88"/>
    <w:rsid w:val="008A2C50"/>
    <w:rsid w:val="008A2F7B"/>
    <w:rsid w:val="008A34C5"/>
    <w:rsid w:val="008A3CFE"/>
    <w:rsid w:val="008A3DB1"/>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5"/>
    <w:rsid w:val="008B01F2"/>
    <w:rsid w:val="008B0244"/>
    <w:rsid w:val="008B0249"/>
    <w:rsid w:val="008B02DA"/>
    <w:rsid w:val="008B0356"/>
    <w:rsid w:val="008B060F"/>
    <w:rsid w:val="008B06BF"/>
    <w:rsid w:val="008B123D"/>
    <w:rsid w:val="008B1330"/>
    <w:rsid w:val="008B136D"/>
    <w:rsid w:val="008B1674"/>
    <w:rsid w:val="008B1858"/>
    <w:rsid w:val="008B1F67"/>
    <w:rsid w:val="008B202C"/>
    <w:rsid w:val="008B238A"/>
    <w:rsid w:val="008B295B"/>
    <w:rsid w:val="008B2FD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48F"/>
    <w:rsid w:val="008C1819"/>
    <w:rsid w:val="008C1A79"/>
    <w:rsid w:val="008C1FB5"/>
    <w:rsid w:val="008C2396"/>
    <w:rsid w:val="008C23FD"/>
    <w:rsid w:val="008C2445"/>
    <w:rsid w:val="008C2752"/>
    <w:rsid w:val="008C2777"/>
    <w:rsid w:val="008C3100"/>
    <w:rsid w:val="008C3145"/>
    <w:rsid w:val="008C32E1"/>
    <w:rsid w:val="008C3A4F"/>
    <w:rsid w:val="008C3EAF"/>
    <w:rsid w:val="008C4007"/>
    <w:rsid w:val="008C4219"/>
    <w:rsid w:val="008C45DD"/>
    <w:rsid w:val="008C489A"/>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9F7"/>
    <w:rsid w:val="008C7C15"/>
    <w:rsid w:val="008C7E95"/>
    <w:rsid w:val="008D0259"/>
    <w:rsid w:val="008D080C"/>
    <w:rsid w:val="008D0965"/>
    <w:rsid w:val="008D0AEB"/>
    <w:rsid w:val="008D0FA8"/>
    <w:rsid w:val="008D120D"/>
    <w:rsid w:val="008D1A57"/>
    <w:rsid w:val="008D1C5A"/>
    <w:rsid w:val="008D21EB"/>
    <w:rsid w:val="008D22FA"/>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51D7"/>
    <w:rsid w:val="008D53C5"/>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0DE3"/>
    <w:rsid w:val="008E0E94"/>
    <w:rsid w:val="008E11BD"/>
    <w:rsid w:val="008E12A3"/>
    <w:rsid w:val="008E1814"/>
    <w:rsid w:val="008E1885"/>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8E5"/>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C3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E5B"/>
    <w:rsid w:val="00906FD2"/>
    <w:rsid w:val="009071AD"/>
    <w:rsid w:val="009073D2"/>
    <w:rsid w:val="009076EF"/>
    <w:rsid w:val="00907ABE"/>
    <w:rsid w:val="00907F27"/>
    <w:rsid w:val="0091035C"/>
    <w:rsid w:val="009106A8"/>
    <w:rsid w:val="009112A8"/>
    <w:rsid w:val="009113CB"/>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0E1"/>
    <w:rsid w:val="00916168"/>
    <w:rsid w:val="009162C7"/>
    <w:rsid w:val="009164F1"/>
    <w:rsid w:val="00916967"/>
    <w:rsid w:val="00916D73"/>
    <w:rsid w:val="00917017"/>
    <w:rsid w:val="00917131"/>
    <w:rsid w:val="0091729E"/>
    <w:rsid w:val="009176C6"/>
    <w:rsid w:val="00920215"/>
    <w:rsid w:val="00920600"/>
    <w:rsid w:val="0092068A"/>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3193"/>
    <w:rsid w:val="009233DB"/>
    <w:rsid w:val="00923707"/>
    <w:rsid w:val="00923809"/>
    <w:rsid w:val="00923B16"/>
    <w:rsid w:val="00923B9A"/>
    <w:rsid w:val="00923C52"/>
    <w:rsid w:val="00924546"/>
    <w:rsid w:val="009247CC"/>
    <w:rsid w:val="00924A5C"/>
    <w:rsid w:val="00924CFD"/>
    <w:rsid w:val="00924D2D"/>
    <w:rsid w:val="00924F2F"/>
    <w:rsid w:val="009255C4"/>
    <w:rsid w:val="009258E2"/>
    <w:rsid w:val="00925920"/>
    <w:rsid w:val="00925AA4"/>
    <w:rsid w:val="00926279"/>
    <w:rsid w:val="0092645D"/>
    <w:rsid w:val="00926609"/>
    <w:rsid w:val="009268A8"/>
    <w:rsid w:val="009268FE"/>
    <w:rsid w:val="00926D5D"/>
    <w:rsid w:val="0092736B"/>
    <w:rsid w:val="009278F3"/>
    <w:rsid w:val="00927D46"/>
    <w:rsid w:val="00927EFA"/>
    <w:rsid w:val="00927FC8"/>
    <w:rsid w:val="009300E5"/>
    <w:rsid w:val="00930AE0"/>
    <w:rsid w:val="00930B50"/>
    <w:rsid w:val="00930FC6"/>
    <w:rsid w:val="00931124"/>
    <w:rsid w:val="009316CB"/>
    <w:rsid w:val="00931939"/>
    <w:rsid w:val="00931E16"/>
    <w:rsid w:val="00931E6E"/>
    <w:rsid w:val="00932846"/>
    <w:rsid w:val="00932DD4"/>
    <w:rsid w:val="00932FA7"/>
    <w:rsid w:val="0093323A"/>
    <w:rsid w:val="00933352"/>
    <w:rsid w:val="00933A5B"/>
    <w:rsid w:val="00933D23"/>
    <w:rsid w:val="00933EE2"/>
    <w:rsid w:val="00934448"/>
    <w:rsid w:val="009348C7"/>
    <w:rsid w:val="00934A91"/>
    <w:rsid w:val="00934B0E"/>
    <w:rsid w:val="00934B45"/>
    <w:rsid w:val="00935167"/>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503"/>
    <w:rsid w:val="009446E6"/>
    <w:rsid w:val="00945AB9"/>
    <w:rsid w:val="00946154"/>
    <w:rsid w:val="00946194"/>
    <w:rsid w:val="009463D0"/>
    <w:rsid w:val="00946455"/>
    <w:rsid w:val="00946A21"/>
    <w:rsid w:val="00946CE3"/>
    <w:rsid w:val="00946E4F"/>
    <w:rsid w:val="00947129"/>
    <w:rsid w:val="0094766D"/>
    <w:rsid w:val="00947AF4"/>
    <w:rsid w:val="00947B78"/>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C4C"/>
    <w:rsid w:val="00963F98"/>
    <w:rsid w:val="00964570"/>
    <w:rsid w:val="0096481B"/>
    <w:rsid w:val="00964862"/>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6ED"/>
    <w:rsid w:val="00974B00"/>
    <w:rsid w:val="00974EB9"/>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FA1"/>
    <w:rsid w:val="0098416E"/>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8C8"/>
    <w:rsid w:val="00991D52"/>
    <w:rsid w:val="00992582"/>
    <w:rsid w:val="009925D4"/>
    <w:rsid w:val="00993230"/>
    <w:rsid w:val="00993886"/>
    <w:rsid w:val="00993999"/>
    <w:rsid w:val="00994AE3"/>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D0E"/>
    <w:rsid w:val="009A4EA4"/>
    <w:rsid w:val="009A5068"/>
    <w:rsid w:val="009A5633"/>
    <w:rsid w:val="009A5D8D"/>
    <w:rsid w:val="009A6221"/>
    <w:rsid w:val="009A62CE"/>
    <w:rsid w:val="009A64E4"/>
    <w:rsid w:val="009A6941"/>
    <w:rsid w:val="009A69CD"/>
    <w:rsid w:val="009A7199"/>
    <w:rsid w:val="009A761A"/>
    <w:rsid w:val="009A7803"/>
    <w:rsid w:val="009A7981"/>
    <w:rsid w:val="009B0256"/>
    <w:rsid w:val="009B044B"/>
    <w:rsid w:val="009B067B"/>
    <w:rsid w:val="009B0AF3"/>
    <w:rsid w:val="009B0BF1"/>
    <w:rsid w:val="009B0D0F"/>
    <w:rsid w:val="009B10F3"/>
    <w:rsid w:val="009B1698"/>
    <w:rsid w:val="009B19F1"/>
    <w:rsid w:val="009B247C"/>
    <w:rsid w:val="009B2788"/>
    <w:rsid w:val="009B31AC"/>
    <w:rsid w:val="009B3447"/>
    <w:rsid w:val="009B3D56"/>
    <w:rsid w:val="009B3F60"/>
    <w:rsid w:val="009B4837"/>
    <w:rsid w:val="009B487B"/>
    <w:rsid w:val="009B4900"/>
    <w:rsid w:val="009B4CCB"/>
    <w:rsid w:val="009B4E46"/>
    <w:rsid w:val="009B4FF7"/>
    <w:rsid w:val="009B5798"/>
    <w:rsid w:val="009B5C41"/>
    <w:rsid w:val="009B5DD3"/>
    <w:rsid w:val="009B638B"/>
    <w:rsid w:val="009B6850"/>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E00"/>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04"/>
    <w:rsid w:val="009E3A67"/>
    <w:rsid w:val="009E3CCC"/>
    <w:rsid w:val="009E41EE"/>
    <w:rsid w:val="009E42A4"/>
    <w:rsid w:val="009E452F"/>
    <w:rsid w:val="009E4537"/>
    <w:rsid w:val="009E4D95"/>
    <w:rsid w:val="009E5169"/>
    <w:rsid w:val="009E5229"/>
    <w:rsid w:val="009E548F"/>
    <w:rsid w:val="009E6083"/>
    <w:rsid w:val="009E65C4"/>
    <w:rsid w:val="009E74AF"/>
    <w:rsid w:val="009E7BDA"/>
    <w:rsid w:val="009E7EA6"/>
    <w:rsid w:val="009F061C"/>
    <w:rsid w:val="009F0ED1"/>
    <w:rsid w:val="009F0ED9"/>
    <w:rsid w:val="009F1251"/>
    <w:rsid w:val="009F16B4"/>
    <w:rsid w:val="009F1BB5"/>
    <w:rsid w:val="009F20D8"/>
    <w:rsid w:val="009F2B7F"/>
    <w:rsid w:val="009F2CC3"/>
    <w:rsid w:val="009F305B"/>
    <w:rsid w:val="009F343D"/>
    <w:rsid w:val="009F356E"/>
    <w:rsid w:val="009F378E"/>
    <w:rsid w:val="009F3999"/>
    <w:rsid w:val="009F420B"/>
    <w:rsid w:val="009F4743"/>
    <w:rsid w:val="009F4887"/>
    <w:rsid w:val="009F50EF"/>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1297"/>
    <w:rsid w:val="00A0173C"/>
    <w:rsid w:val="00A01C19"/>
    <w:rsid w:val="00A01CF7"/>
    <w:rsid w:val="00A01D2A"/>
    <w:rsid w:val="00A01E11"/>
    <w:rsid w:val="00A024F4"/>
    <w:rsid w:val="00A0298D"/>
    <w:rsid w:val="00A02A96"/>
    <w:rsid w:val="00A03455"/>
    <w:rsid w:val="00A0382C"/>
    <w:rsid w:val="00A045E6"/>
    <w:rsid w:val="00A04728"/>
    <w:rsid w:val="00A047D7"/>
    <w:rsid w:val="00A04826"/>
    <w:rsid w:val="00A0484B"/>
    <w:rsid w:val="00A04B43"/>
    <w:rsid w:val="00A04DD6"/>
    <w:rsid w:val="00A05179"/>
    <w:rsid w:val="00A05D57"/>
    <w:rsid w:val="00A05E27"/>
    <w:rsid w:val="00A05E87"/>
    <w:rsid w:val="00A05EB0"/>
    <w:rsid w:val="00A05EBD"/>
    <w:rsid w:val="00A065EF"/>
    <w:rsid w:val="00A06EB5"/>
    <w:rsid w:val="00A0723A"/>
    <w:rsid w:val="00A078A8"/>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75"/>
    <w:rsid w:val="00A13885"/>
    <w:rsid w:val="00A13C6C"/>
    <w:rsid w:val="00A1437A"/>
    <w:rsid w:val="00A147BA"/>
    <w:rsid w:val="00A14804"/>
    <w:rsid w:val="00A14D52"/>
    <w:rsid w:val="00A14E69"/>
    <w:rsid w:val="00A14F0F"/>
    <w:rsid w:val="00A15840"/>
    <w:rsid w:val="00A15865"/>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6C5"/>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CB8"/>
    <w:rsid w:val="00A90ED5"/>
    <w:rsid w:val="00A91094"/>
    <w:rsid w:val="00A910D9"/>
    <w:rsid w:val="00A913FD"/>
    <w:rsid w:val="00A91616"/>
    <w:rsid w:val="00A91702"/>
    <w:rsid w:val="00A917DF"/>
    <w:rsid w:val="00A91E32"/>
    <w:rsid w:val="00A91F48"/>
    <w:rsid w:val="00A92103"/>
    <w:rsid w:val="00A926F7"/>
    <w:rsid w:val="00A928C4"/>
    <w:rsid w:val="00A92A67"/>
    <w:rsid w:val="00A93205"/>
    <w:rsid w:val="00A9339D"/>
    <w:rsid w:val="00A936AB"/>
    <w:rsid w:val="00A93780"/>
    <w:rsid w:val="00A93D0D"/>
    <w:rsid w:val="00A94003"/>
    <w:rsid w:val="00A94198"/>
    <w:rsid w:val="00A94347"/>
    <w:rsid w:val="00A944E2"/>
    <w:rsid w:val="00A94608"/>
    <w:rsid w:val="00A94A78"/>
    <w:rsid w:val="00A94AAD"/>
    <w:rsid w:val="00A94D73"/>
    <w:rsid w:val="00A950B7"/>
    <w:rsid w:val="00A95454"/>
    <w:rsid w:val="00A95540"/>
    <w:rsid w:val="00A956E4"/>
    <w:rsid w:val="00A958F3"/>
    <w:rsid w:val="00A95D38"/>
    <w:rsid w:val="00A96045"/>
    <w:rsid w:val="00A96408"/>
    <w:rsid w:val="00A9699E"/>
    <w:rsid w:val="00A9706C"/>
    <w:rsid w:val="00A97362"/>
    <w:rsid w:val="00A977F5"/>
    <w:rsid w:val="00A97A6F"/>
    <w:rsid w:val="00A97A74"/>
    <w:rsid w:val="00A97C2D"/>
    <w:rsid w:val="00AA11D6"/>
    <w:rsid w:val="00AA191A"/>
    <w:rsid w:val="00AA1F29"/>
    <w:rsid w:val="00AA1FD3"/>
    <w:rsid w:val="00AA219B"/>
    <w:rsid w:val="00AA259E"/>
    <w:rsid w:val="00AA2D13"/>
    <w:rsid w:val="00AA2D2D"/>
    <w:rsid w:val="00AA2E0F"/>
    <w:rsid w:val="00AA33D9"/>
    <w:rsid w:val="00AA3643"/>
    <w:rsid w:val="00AA3B63"/>
    <w:rsid w:val="00AA3CB2"/>
    <w:rsid w:val="00AA4336"/>
    <w:rsid w:val="00AA4B52"/>
    <w:rsid w:val="00AA4D8F"/>
    <w:rsid w:val="00AA5088"/>
    <w:rsid w:val="00AA57A1"/>
    <w:rsid w:val="00AA59E6"/>
    <w:rsid w:val="00AA5A8E"/>
    <w:rsid w:val="00AA5CCC"/>
    <w:rsid w:val="00AA5EC0"/>
    <w:rsid w:val="00AA5F82"/>
    <w:rsid w:val="00AA6846"/>
    <w:rsid w:val="00AA6C03"/>
    <w:rsid w:val="00AA6DE4"/>
    <w:rsid w:val="00AA702D"/>
    <w:rsid w:val="00AA7120"/>
    <w:rsid w:val="00AA719E"/>
    <w:rsid w:val="00AA75AA"/>
    <w:rsid w:val="00AA75E8"/>
    <w:rsid w:val="00AA7762"/>
    <w:rsid w:val="00AA78D9"/>
    <w:rsid w:val="00AA7C9E"/>
    <w:rsid w:val="00AA7FDB"/>
    <w:rsid w:val="00AB01E7"/>
    <w:rsid w:val="00AB01FE"/>
    <w:rsid w:val="00AB074B"/>
    <w:rsid w:val="00AB07B7"/>
    <w:rsid w:val="00AB082D"/>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5BA"/>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8B1"/>
    <w:rsid w:val="00AC6A68"/>
    <w:rsid w:val="00AC721D"/>
    <w:rsid w:val="00AC74A3"/>
    <w:rsid w:val="00AC7602"/>
    <w:rsid w:val="00AC7B4D"/>
    <w:rsid w:val="00AC7ED8"/>
    <w:rsid w:val="00AD004C"/>
    <w:rsid w:val="00AD0088"/>
    <w:rsid w:val="00AD022B"/>
    <w:rsid w:val="00AD0823"/>
    <w:rsid w:val="00AD0BC5"/>
    <w:rsid w:val="00AD0F2E"/>
    <w:rsid w:val="00AD10F1"/>
    <w:rsid w:val="00AD12FC"/>
    <w:rsid w:val="00AD137D"/>
    <w:rsid w:val="00AD1517"/>
    <w:rsid w:val="00AD1B16"/>
    <w:rsid w:val="00AD2403"/>
    <w:rsid w:val="00AD29D7"/>
    <w:rsid w:val="00AD2C3C"/>
    <w:rsid w:val="00AD2E7D"/>
    <w:rsid w:val="00AD3173"/>
    <w:rsid w:val="00AD3212"/>
    <w:rsid w:val="00AD3510"/>
    <w:rsid w:val="00AD3521"/>
    <w:rsid w:val="00AD3804"/>
    <w:rsid w:val="00AD3CF1"/>
    <w:rsid w:val="00AD3F5B"/>
    <w:rsid w:val="00AD4064"/>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D89"/>
    <w:rsid w:val="00AE7374"/>
    <w:rsid w:val="00AE7461"/>
    <w:rsid w:val="00AE75D2"/>
    <w:rsid w:val="00AE7750"/>
    <w:rsid w:val="00AE7FC2"/>
    <w:rsid w:val="00AF00F6"/>
    <w:rsid w:val="00AF01E5"/>
    <w:rsid w:val="00AF0407"/>
    <w:rsid w:val="00AF0433"/>
    <w:rsid w:val="00AF0960"/>
    <w:rsid w:val="00AF0A02"/>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4D2"/>
    <w:rsid w:val="00AF44F6"/>
    <w:rsid w:val="00AF48BA"/>
    <w:rsid w:val="00AF5399"/>
    <w:rsid w:val="00AF5A02"/>
    <w:rsid w:val="00AF5A5B"/>
    <w:rsid w:val="00AF63BF"/>
    <w:rsid w:val="00AF65DD"/>
    <w:rsid w:val="00AF6E90"/>
    <w:rsid w:val="00AF73AF"/>
    <w:rsid w:val="00AF799E"/>
    <w:rsid w:val="00AF7D90"/>
    <w:rsid w:val="00AF7DEF"/>
    <w:rsid w:val="00B005BD"/>
    <w:rsid w:val="00B01282"/>
    <w:rsid w:val="00B0137A"/>
    <w:rsid w:val="00B01689"/>
    <w:rsid w:val="00B01761"/>
    <w:rsid w:val="00B01D3E"/>
    <w:rsid w:val="00B01E21"/>
    <w:rsid w:val="00B020FE"/>
    <w:rsid w:val="00B021CC"/>
    <w:rsid w:val="00B0291F"/>
    <w:rsid w:val="00B02A18"/>
    <w:rsid w:val="00B0393F"/>
    <w:rsid w:val="00B04018"/>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777"/>
    <w:rsid w:val="00B16987"/>
    <w:rsid w:val="00B169A8"/>
    <w:rsid w:val="00B16EC6"/>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243"/>
    <w:rsid w:val="00B22AF1"/>
    <w:rsid w:val="00B232BB"/>
    <w:rsid w:val="00B2347C"/>
    <w:rsid w:val="00B235B7"/>
    <w:rsid w:val="00B2364D"/>
    <w:rsid w:val="00B23946"/>
    <w:rsid w:val="00B242C9"/>
    <w:rsid w:val="00B2455F"/>
    <w:rsid w:val="00B245B7"/>
    <w:rsid w:val="00B24F19"/>
    <w:rsid w:val="00B25384"/>
    <w:rsid w:val="00B256BE"/>
    <w:rsid w:val="00B2593B"/>
    <w:rsid w:val="00B259C1"/>
    <w:rsid w:val="00B25B1F"/>
    <w:rsid w:val="00B25BA0"/>
    <w:rsid w:val="00B25EDE"/>
    <w:rsid w:val="00B25F2C"/>
    <w:rsid w:val="00B261E3"/>
    <w:rsid w:val="00B26CCB"/>
    <w:rsid w:val="00B26DA2"/>
    <w:rsid w:val="00B26E26"/>
    <w:rsid w:val="00B26E60"/>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6E"/>
    <w:rsid w:val="00B35CEF"/>
    <w:rsid w:val="00B35E33"/>
    <w:rsid w:val="00B365F2"/>
    <w:rsid w:val="00B3663F"/>
    <w:rsid w:val="00B36772"/>
    <w:rsid w:val="00B36790"/>
    <w:rsid w:val="00B3697C"/>
    <w:rsid w:val="00B37459"/>
    <w:rsid w:val="00B3754D"/>
    <w:rsid w:val="00B376A7"/>
    <w:rsid w:val="00B37E1A"/>
    <w:rsid w:val="00B37FA5"/>
    <w:rsid w:val="00B402C7"/>
    <w:rsid w:val="00B4036B"/>
    <w:rsid w:val="00B40726"/>
    <w:rsid w:val="00B40798"/>
    <w:rsid w:val="00B40803"/>
    <w:rsid w:val="00B40C77"/>
    <w:rsid w:val="00B40EFC"/>
    <w:rsid w:val="00B412CD"/>
    <w:rsid w:val="00B413DF"/>
    <w:rsid w:val="00B41489"/>
    <w:rsid w:val="00B417E5"/>
    <w:rsid w:val="00B41EA3"/>
    <w:rsid w:val="00B41ED8"/>
    <w:rsid w:val="00B41F8F"/>
    <w:rsid w:val="00B42519"/>
    <w:rsid w:val="00B42931"/>
    <w:rsid w:val="00B42B81"/>
    <w:rsid w:val="00B42DFB"/>
    <w:rsid w:val="00B434ED"/>
    <w:rsid w:val="00B43622"/>
    <w:rsid w:val="00B43894"/>
    <w:rsid w:val="00B43AB5"/>
    <w:rsid w:val="00B43B6B"/>
    <w:rsid w:val="00B43E97"/>
    <w:rsid w:val="00B43EC8"/>
    <w:rsid w:val="00B442E7"/>
    <w:rsid w:val="00B44AB8"/>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A85"/>
    <w:rsid w:val="00B51C25"/>
    <w:rsid w:val="00B51F7F"/>
    <w:rsid w:val="00B5283E"/>
    <w:rsid w:val="00B52CF7"/>
    <w:rsid w:val="00B530D6"/>
    <w:rsid w:val="00B531F7"/>
    <w:rsid w:val="00B535AA"/>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63C0"/>
    <w:rsid w:val="00B669FE"/>
    <w:rsid w:val="00B66BA2"/>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31C"/>
    <w:rsid w:val="00B74729"/>
    <w:rsid w:val="00B74C54"/>
    <w:rsid w:val="00B7525C"/>
    <w:rsid w:val="00B7527B"/>
    <w:rsid w:val="00B754A1"/>
    <w:rsid w:val="00B75504"/>
    <w:rsid w:val="00B7581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87CEA"/>
    <w:rsid w:val="00B9021F"/>
    <w:rsid w:val="00B9053B"/>
    <w:rsid w:val="00B90666"/>
    <w:rsid w:val="00B90B91"/>
    <w:rsid w:val="00B90F8D"/>
    <w:rsid w:val="00B91118"/>
    <w:rsid w:val="00B913CC"/>
    <w:rsid w:val="00B91AC2"/>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9C"/>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D9"/>
    <w:rsid w:val="00BA5847"/>
    <w:rsid w:val="00BA5859"/>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04"/>
    <w:rsid w:val="00BB204D"/>
    <w:rsid w:val="00BB2655"/>
    <w:rsid w:val="00BB2D6A"/>
    <w:rsid w:val="00BB3544"/>
    <w:rsid w:val="00BB367D"/>
    <w:rsid w:val="00BB36A1"/>
    <w:rsid w:val="00BB3A4C"/>
    <w:rsid w:val="00BB3A84"/>
    <w:rsid w:val="00BB3B75"/>
    <w:rsid w:val="00BB3BF8"/>
    <w:rsid w:val="00BB3D86"/>
    <w:rsid w:val="00BB3DB5"/>
    <w:rsid w:val="00BB3ED5"/>
    <w:rsid w:val="00BB41ED"/>
    <w:rsid w:val="00BB4790"/>
    <w:rsid w:val="00BB48DC"/>
    <w:rsid w:val="00BB4C1B"/>
    <w:rsid w:val="00BB4D14"/>
    <w:rsid w:val="00BB50AD"/>
    <w:rsid w:val="00BB541B"/>
    <w:rsid w:val="00BB5857"/>
    <w:rsid w:val="00BB5929"/>
    <w:rsid w:val="00BB5CFC"/>
    <w:rsid w:val="00BB5DDB"/>
    <w:rsid w:val="00BB6E44"/>
    <w:rsid w:val="00BB709C"/>
    <w:rsid w:val="00BB737A"/>
    <w:rsid w:val="00BB7947"/>
    <w:rsid w:val="00BB7A4D"/>
    <w:rsid w:val="00BC0E5C"/>
    <w:rsid w:val="00BC0FB6"/>
    <w:rsid w:val="00BC10AB"/>
    <w:rsid w:val="00BC14F2"/>
    <w:rsid w:val="00BC16C8"/>
    <w:rsid w:val="00BC16E2"/>
    <w:rsid w:val="00BC1C9F"/>
    <w:rsid w:val="00BC2211"/>
    <w:rsid w:val="00BC24CD"/>
    <w:rsid w:val="00BC2504"/>
    <w:rsid w:val="00BC2D8F"/>
    <w:rsid w:val="00BC2E31"/>
    <w:rsid w:val="00BC32DE"/>
    <w:rsid w:val="00BC383D"/>
    <w:rsid w:val="00BC396A"/>
    <w:rsid w:val="00BC3F24"/>
    <w:rsid w:val="00BC406C"/>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D0091"/>
    <w:rsid w:val="00BD04F3"/>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4FF2"/>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1A1"/>
    <w:rsid w:val="00BF2493"/>
    <w:rsid w:val="00BF3045"/>
    <w:rsid w:val="00BF3883"/>
    <w:rsid w:val="00BF3AD4"/>
    <w:rsid w:val="00BF3B58"/>
    <w:rsid w:val="00BF3CC5"/>
    <w:rsid w:val="00BF3CF4"/>
    <w:rsid w:val="00BF3E89"/>
    <w:rsid w:val="00BF413C"/>
    <w:rsid w:val="00BF4BF7"/>
    <w:rsid w:val="00BF4E1D"/>
    <w:rsid w:val="00BF4FB8"/>
    <w:rsid w:val="00BF4FE2"/>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971"/>
    <w:rsid w:val="00C01E5A"/>
    <w:rsid w:val="00C020D8"/>
    <w:rsid w:val="00C029BD"/>
    <w:rsid w:val="00C02AF2"/>
    <w:rsid w:val="00C02C2A"/>
    <w:rsid w:val="00C02D33"/>
    <w:rsid w:val="00C03065"/>
    <w:rsid w:val="00C03251"/>
    <w:rsid w:val="00C03B1A"/>
    <w:rsid w:val="00C03C41"/>
    <w:rsid w:val="00C03CAE"/>
    <w:rsid w:val="00C03F40"/>
    <w:rsid w:val="00C03F44"/>
    <w:rsid w:val="00C0442F"/>
    <w:rsid w:val="00C04546"/>
    <w:rsid w:val="00C04CB0"/>
    <w:rsid w:val="00C052C2"/>
    <w:rsid w:val="00C0554C"/>
    <w:rsid w:val="00C055D7"/>
    <w:rsid w:val="00C057A0"/>
    <w:rsid w:val="00C05D97"/>
    <w:rsid w:val="00C05E99"/>
    <w:rsid w:val="00C05FE7"/>
    <w:rsid w:val="00C0651E"/>
    <w:rsid w:val="00C068C6"/>
    <w:rsid w:val="00C068DE"/>
    <w:rsid w:val="00C06DE8"/>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C9"/>
    <w:rsid w:val="00C126DB"/>
    <w:rsid w:val="00C126E0"/>
    <w:rsid w:val="00C12703"/>
    <w:rsid w:val="00C129B2"/>
    <w:rsid w:val="00C12A31"/>
    <w:rsid w:val="00C12E65"/>
    <w:rsid w:val="00C12EA1"/>
    <w:rsid w:val="00C12FF7"/>
    <w:rsid w:val="00C13247"/>
    <w:rsid w:val="00C13403"/>
    <w:rsid w:val="00C13874"/>
    <w:rsid w:val="00C13DA5"/>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94F"/>
    <w:rsid w:val="00C20D17"/>
    <w:rsid w:val="00C20DE3"/>
    <w:rsid w:val="00C20EC8"/>
    <w:rsid w:val="00C21714"/>
    <w:rsid w:val="00C21779"/>
    <w:rsid w:val="00C221F9"/>
    <w:rsid w:val="00C228F7"/>
    <w:rsid w:val="00C22B46"/>
    <w:rsid w:val="00C22E7F"/>
    <w:rsid w:val="00C2303D"/>
    <w:rsid w:val="00C2322E"/>
    <w:rsid w:val="00C23452"/>
    <w:rsid w:val="00C234C0"/>
    <w:rsid w:val="00C23704"/>
    <w:rsid w:val="00C23BAC"/>
    <w:rsid w:val="00C23FE8"/>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C08"/>
    <w:rsid w:val="00C32D54"/>
    <w:rsid w:val="00C32E23"/>
    <w:rsid w:val="00C333C5"/>
    <w:rsid w:val="00C3346B"/>
    <w:rsid w:val="00C3346E"/>
    <w:rsid w:val="00C33470"/>
    <w:rsid w:val="00C338D3"/>
    <w:rsid w:val="00C33B36"/>
    <w:rsid w:val="00C33BB6"/>
    <w:rsid w:val="00C33D17"/>
    <w:rsid w:val="00C33DEA"/>
    <w:rsid w:val="00C34402"/>
    <w:rsid w:val="00C34AD7"/>
    <w:rsid w:val="00C34CEE"/>
    <w:rsid w:val="00C350BC"/>
    <w:rsid w:val="00C3578D"/>
    <w:rsid w:val="00C357A4"/>
    <w:rsid w:val="00C35FB6"/>
    <w:rsid w:val="00C35FCF"/>
    <w:rsid w:val="00C36673"/>
    <w:rsid w:val="00C36905"/>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4DF"/>
    <w:rsid w:val="00C465CF"/>
    <w:rsid w:val="00C467E8"/>
    <w:rsid w:val="00C467FD"/>
    <w:rsid w:val="00C46B1A"/>
    <w:rsid w:val="00C46F08"/>
    <w:rsid w:val="00C470D2"/>
    <w:rsid w:val="00C47406"/>
    <w:rsid w:val="00C475FC"/>
    <w:rsid w:val="00C47A75"/>
    <w:rsid w:val="00C47E92"/>
    <w:rsid w:val="00C47F0A"/>
    <w:rsid w:val="00C47FAE"/>
    <w:rsid w:val="00C50190"/>
    <w:rsid w:val="00C50276"/>
    <w:rsid w:val="00C504F3"/>
    <w:rsid w:val="00C50621"/>
    <w:rsid w:val="00C50E35"/>
    <w:rsid w:val="00C50E5E"/>
    <w:rsid w:val="00C510C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947"/>
    <w:rsid w:val="00C56A05"/>
    <w:rsid w:val="00C56B16"/>
    <w:rsid w:val="00C56BE0"/>
    <w:rsid w:val="00C56F8D"/>
    <w:rsid w:val="00C571C5"/>
    <w:rsid w:val="00C576D0"/>
    <w:rsid w:val="00C57C95"/>
    <w:rsid w:val="00C60082"/>
    <w:rsid w:val="00C602D5"/>
    <w:rsid w:val="00C608CF"/>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7E2"/>
    <w:rsid w:val="00C65BCF"/>
    <w:rsid w:val="00C66016"/>
    <w:rsid w:val="00C66F13"/>
    <w:rsid w:val="00C67326"/>
    <w:rsid w:val="00C673FB"/>
    <w:rsid w:val="00C674CD"/>
    <w:rsid w:val="00C675DF"/>
    <w:rsid w:val="00C676D0"/>
    <w:rsid w:val="00C67A74"/>
    <w:rsid w:val="00C67E30"/>
    <w:rsid w:val="00C702F0"/>
    <w:rsid w:val="00C703DE"/>
    <w:rsid w:val="00C7086F"/>
    <w:rsid w:val="00C70DF1"/>
    <w:rsid w:val="00C70E99"/>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7B9"/>
    <w:rsid w:val="00C8485E"/>
    <w:rsid w:val="00C84953"/>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839"/>
    <w:rsid w:val="00C9199A"/>
    <w:rsid w:val="00C91BCD"/>
    <w:rsid w:val="00C91C88"/>
    <w:rsid w:val="00C91DEE"/>
    <w:rsid w:val="00C91EAB"/>
    <w:rsid w:val="00C92476"/>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7438"/>
    <w:rsid w:val="00CA7AD5"/>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8C"/>
    <w:rsid w:val="00CB4164"/>
    <w:rsid w:val="00CB46C9"/>
    <w:rsid w:val="00CB4ABA"/>
    <w:rsid w:val="00CB4DDA"/>
    <w:rsid w:val="00CB53F9"/>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8A4"/>
    <w:rsid w:val="00CC0E97"/>
    <w:rsid w:val="00CC0F80"/>
    <w:rsid w:val="00CC106E"/>
    <w:rsid w:val="00CC12A7"/>
    <w:rsid w:val="00CC14F4"/>
    <w:rsid w:val="00CC1B1D"/>
    <w:rsid w:val="00CC24C9"/>
    <w:rsid w:val="00CC24D2"/>
    <w:rsid w:val="00CC2571"/>
    <w:rsid w:val="00CC2978"/>
    <w:rsid w:val="00CC2CBC"/>
    <w:rsid w:val="00CC2D08"/>
    <w:rsid w:val="00CC2E14"/>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7D2"/>
    <w:rsid w:val="00CC7B40"/>
    <w:rsid w:val="00CD0277"/>
    <w:rsid w:val="00CD076B"/>
    <w:rsid w:val="00CD0D27"/>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874"/>
    <w:rsid w:val="00CF01FF"/>
    <w:rsid w:val="00CF06E1"/>
    <w:rsid w:val="00CF088D"/>
    <w:rsid w:val="00CF149D"/>
    <w:rsid w:val="00CF14BA"/>
    <w:rsid w:val="00CF1898"/>
    <w:rsid w:val="00CF1BB0"/>
    <w:rsid w:val="00CF1BF1"/>
    <w:rsid w:val="00CF2678"/>
    <w:rsid w:val="00CF2DEA"/>
    <w:rsid w:val="00CF30FE"/>
    <w:rsid w:val="00CF3B42"/>
    <w:rsid w:val="00CF3B8C"/>
    <w:rsid w:val="00CF3CD7"/>
    <w:rsid w:val="00CF3CF4"/>
    <w:rsid w:val="00CF3D4E"/>
    <w:rsid w:val="00CF4536"/>
    <w:rsid w:val="00CF4982"/>
    <w:rsid w:val="00CF4AD3"/>
    <w:rsid w:val="00CF50A9"/>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C24"/>
    <w:rsid w:val="00D01017"/>
    <w:rsid w:val="00D01210"/>
    <w:rsid w:val="00D01425"/>
    <w:rsid w:val="00D015F2"/>
    <w:rsid w:val="00D01CA3"/>
    <w:rsid w:val="00D01CC6"/>
    <w:rsid w:val="00D020F7"/>
    <w:rsid w:val="00D02483"/>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7C9"/>
    <w:rsid w:val="00D05A0F"/>
    <w:rsid w:val="00D06D2B"/>
    <w:rsid w:val="00D07505"/>
    <w:rsid w:val="00D07601"/>
    <w:rsid w:val="00D07736"/>
    <w:rsid w:val="00D07803"/>
    <w:rsid w:val="00D07B6F"/>
    <w:rsid w:val="00D07C71"/>
    <w:rsid w:val="00D10176"/>
    <w:rsid w:val="00D1048F"/>
    <w:rsid w:val="00D1050D"/>
    <w:rsid w:val="00D106D6"/>
    <w:rsid w:val="00D10780"/>
    <w:rsid w:val="00D10E6A"/>
    <w:rsid w:val="00D1100C"/>
    <w:rsid w:val="00D11700"/>
    <w:rsid w:val="00D11A4A"/>
    <w:rsid w:val="00D11A80"/>
    <w:rsid w:val="00D11EF8"/>
    <w:rsid w:val="00D12091"/>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353"/>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37A"/>
    <w:rsid w:val="00D24677"/>
    <w:rsid w:val="00D24B36"/>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099"/>
    <w:rsid w:val="00D30CB8"/>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3A5"/>
    <w:rsid w:val="00D43672"/>
    <w:rsid w:val="00D43F36"/>
    <w:rsid w:val="00D4459B"/>
    <w:rsid w:val="00D4464C"/>
    <w:rsid w:val="00D4495E"/>
    <w:rsid w:val="00D44A46"/>
    <w:rsid w:val="00D44A74"/>
    <w:rsid w:val="00D453A1"/>
    <w:rsid w:val="00D456D5"/>
    <w:rsid w:val="00D457F1"/>
    <w:rsid w:val="00D458DD"/>
    <w:rsid w:val="00D45B0A"/>
    <w:rsid w:val="00D45D90"/>
    <w:rsid w:val="00D45E38"/>
    <w:rsid w:val="00D470F4"/>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6011E"/>
    <w:rsid w:val="00D607D1"/>
    <w:rsid w:val="00D60AC1"/>
    <w:rsid w:val="00D611FC"/>
    <w:rsid w:val="00D6140D"/>
    <w:rsid w:val="00D61553"/>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AE"/>
    <w:rsid w:val="00D64F83"/>
    <w:rsid w:val="00D656AF"/>
    <w:rsid w:val="00D65808"/>
    <w:rsid w:val="00D65CE4"/>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DC3"/>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5C75"/>
    <w:rsid w:val="00D76006"/>
    <w:rsid w:val="00D7621A"/>
    <w:rsid w:val="00D762AF"/>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3D72"/>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979"/>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B2E"/>
    <w:rsid w:val="00DA3E50"/>
    <w:rsid w:val="00DA3ED1"/>
    <w:rsid w:val="00DA4350"/>
    <w:rsid w:val="00DA4C69"/>
    <w:rsid w:val="00DA5695"/>
    <w:rsid w:val="00DA57A6"/>
    <w:rsid w:val="00DA5DA1"/>
    <w:rsid w:val="00DA5DD8"/>
    <w:rsid w:val="00DA6B38"/>
    <w:rsid w:val="00DA6CCE"/>
    <w:rsid w:val="00DA6EBF"/>
    <w:rsid w:val="00DA6EF2"/>
    <w:rsid w:val="00DA70E8"/>
    <w:rsid w:val="00DA74CD"/>
    <w:rsid w:val="00DA78BD"/>
    <w:rsid w:val="00DA7950"/>
    <w:rsid w:val="00DB0A3B"/>
    <w:rsid w:val="00DB0B03"/>
    <w:rsid w:val="00DB0C4D"/>
    <w:rsid w:val="00DB0CDC"/>
    <w:rsid w:val="00DB0D3D"/>
    <w:rsid w:val="00DB17F4"/>
    <w:rsid w:val="00DB1865"/>
    <w:rsid w:val="00DB1AF0"/>
    <w:rsid w:val="00DB1B65"/>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7E5"/>
    <w:rsid w:val="00DB4B4F"/>
    <w:rsid w:val="00DB50F5"/>
    <w:rsid w:val="00DB67B7"/>
    <w:rsid w:val="00DB6CC4"/>
    <w:rsid w:val="00DB6DBD"/>
    <w:rsid w:val="00DB7068"/>
    <w:rsid w:val="00DB7526"/>
    <w:rsid w:val="00DB79A6"/>
    <w:rsid w:val="00DB7B3D"/>
    <w:rsid w:val="00DB7D38"/>
    <w:rsid w:val="00DB7E9B"/>
    <w:rsid w:val="00DC02BF"/>
    <w:rsid w:val="00DC0455"/>
    <w:rsid w:val="00DC04A6"/>
    <w:rsid w:val="00DC0609"/>
    <w:rsid w:val="00DC08F1"/>
    <w:rsid w:val="00DC0CCC"/>
    <w:rsid w:val="00DC0D41"/>
    <w:rsid w:val="00DC0FA8"/>
    <w:rsid w:val="00DC1164"/>
    <w:rsid w:val="00DC11C5"/>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E2D"/>
    <w:rsid w:val="00DC7EC3"/>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8CD"/>
    <w:rsid w:val="00DD490D"/>
    <w:rsid w:val="00DD4B3A"/>
    <w:rsid w:val="00DD4C9F"/>
    <w:rsid w:val="00DD4D7A"/>
    <w:rsid w:val="00DD51D5"/>
    <w:rsid w:val="00DD5D69"/>
    <w:rsid w:val="00DD5D91"/>
    <w:rsid w:val="00DD5E26"/>
    <w:rsid w:val="00DD69E7"/>
    <w:rsid w:val="00DD6AA8"/>
    <w:rsid w:val="00DD6BC0"/>
    <w:rsid w:val="00DD6BD9"/>
    <w:rsid w:val="00DD6D56"/>
    <w:rsid w:val="00DD774F"/>
    <w:rsid w:val="00DD7C97"/>
    <w:rsid w:val="00DE00F1"/>
    <w:rsid w:val="00DE0722"/>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E33"/>
    <w:rsid w:val="00DE4EE2"/>
    <w:rsid w:val="00DE4FA6"/>
    <w:rsid w:val="00DE50B8"/>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BA"/>
    <w:rsid w:val="00DF0D39"/>
    <w:rsid w:val="00DF0D7D"/>
    <w:rsid w:val="00DF10B4"/>
    <w:rsid w:val="00DF10E5"/>
    <w:rsid w:val="00DF189D"/>
    <w:rsid w:val="00DF1F43"/>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FE0"/>
    <w:rsid w:val="00DF6BCB"/>
    <w:rsid w:val="00DF6DF0"/>
    <w:rsid w:val="00DF7E60"/>
    <w:rsid w:val="00E00786"/>
    <w:rsid w:val="00E0097F"/>
    <w:rsid w:val="00E0122E"/>
    <w:rsid w:val="00E01273"/>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DEC"/>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A29"/>
    <w:rsid w:val="00E14BAF"/>
    <w:rsid w:val="00E14F6D"/>
    <w:rsid w:val="00E15390"/>
    <w:rsid w:val="00E15933"/>
    <w:rsid w:val="00E15CB9"/>
    <w:rsid w:val="00E15CD8"/>
    <w:rsid w:val="00E15D3D"/>
    <w:rsid w:val="00E160D9"/>
    <w:rsid w:val="00E16869"/>
    <w:rsid w:val="00E1687A"/>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66B"/>
    <w:rsid w:val="00E43F70"/>
    <w:rsid w:val="00E4430A"/>
    <w:rsid w:val="00E445BB"/>
    <w:rsid w:val="00E449DA"/>
    <w:rsid w:val="00E44B8B"/>
    <w:rsid w:val="00E45099"/>
    <w:rsid w:val="00E4518A"/>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B57"/>
    <w:rsid w:val="00E5138C"/>
    <w:rsid w:val="00E51B3E"/>
    <w:rsid w:val="00E51D62"/>
    <w:rsid w:val="00E51D86"/>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F3E"/>
    <w:rsid w:val="00E60128"/>
    <w:rsid w:val="00E604E5"/>
    <w:rsid w:val="00E606BF"/>
    <w:rsid w:val="00E608FD"/>
    <w:rsid w:val="00E60908"/>
    <w:rsid w:val="00E609BF"/>
    <w:rsid w:val="00E619B0"/>
    <w:rsid w:val="00E61C8C"/>
    <w:rsid w:val="00E62003"/>
    <w:rsid w:val="00E634BA"/>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B71"/>
    <w:rsid w:val="00E72100"/>
    <w:rsid w:val="00E721A6"/>
    <w:rsid w:val="00E72641"/>
    <w:rsid w:val="00E729DE"/>
    <w:rsid w:val="00E72B45"/>
    <w:rsid w:val="00E7316E"/>
    <w:rsid w:val="00E7318B"/>
    <w:rsid w:val="00E73731"/>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E70"/>
    <w:rsid w:val="00E76F2C"/>
    <w:rsid w:val="00E76FEB"/>
    <w:rsid w:val="00E77338"/>
    <w:rsid w:val="00E77764"/>
    <w:rsid w:val="00E778F9"/>
    <w:rsid w:val="00E77DC0"/>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8A1"/>
    <w:rsid w:val="00EA5951"/>
    <w:rsid w:val="00EA5F6B"/>
    <w:rsid w:val="00EA61B5"/>
    <w:rsid w:val="00EA67C8"/>
    <w:rsid w:val="00EA688D"/>
    <w:rsid w:val="00EA6F99"/>
    <w:rsid w:val="00EA7114"/>
    <w:rsid w:val="00EA73E2"/>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765"/>
    <w:rsid w:val="00EB781F"/>
    <w:rsid w:val="00EB7A3C"/>
    <w:rsid w:val="00EB7A64"/>
    <w:rsid w:val="00EB7CF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506"/>
    <w:rsid w:val="00EC46B1"/>
    <w:rsid w:val="00EC4AA6"/>
    <w:rsid w:val="00EC506E"/>
    <w:rsid w:val="00EC563A"/>
    <w:rsid w:val="00EC58BB"/>
    <w:rsid w:val="00EC5BA4"/>
    <w:rsid w:val="00EC5E55"/>
    <w:rsid w:val="00EC5F45"/>
    <w:rsid w:val="00EC6086"/>
    <w:rsid w:val="00EC61F7"/>
    <w:rsid w:val="00EC620F"/>
    <w:rsid w:val="00EC6359"/>
    <w:rsid w:val="00EC63A5"/>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126"/>
    <w:rsid w:val="00EE0312"/>
    <w:rsid w:val="00EE0793"/>
    <w:rsid w:val="00EE08C5"/>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761"/>
    <w:rsid w:val="00EE6904"/>
    <w:rsid w:val="00EE6AA3"/>
    <w:rsid w:val="00EE6CCA"/>
    <w:rsid w:val="00EE6EEC"/>
    <w:rsid w:val="00EE74AC"/>
    <w:rsid w:val="00EE7594"/>
    <w:rsid w:val="00EE7C07"/>
    <w:rsid w:val="00EF059E"/>
    <w:rsid w:val="00EF097D"/>
    <w:rsid w:val="00EF0C9F"/>
    <w:rsid w:val="00EF0D44"/>
    <w:rsid w:val="00EF131C"/>
    <w:rsid w:val="00EF1322"/>
    <w:rsid w:val="00EF175A"/>
    <w:rsid w:val="00EF1BAF"/>
    <w:rsid w:val="00EF1F9C"/>
    <w:rsid w:val="00EF2048"/>
    <w:rsid w:val="00EF236C"/>
    <w:rsid w:val="00EF23C7"/>
    <w:rsid w:val="00EF28B3"/>
    <w:rsid w:val="00EF2F6C"/>
    <w:rsid w:val="00EF313A"/>
    <w:rsid w:val="00EF3720"/>
    <w:rsid w:val="00EF3912"/>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A1"/>
    <w:rsid w:val="00F005A9"/>
    <w:rsid w:val="00F00718"/>
    <w:rsid w:val="00F008CC"/>
    <w:rsid w:val="00F00AAC"/>
    <w:rsid w:val="00F00BE4"/>
    <w:rsid w:val="00F00BE5"/>
    <w:rsid w:val="00F00C94"/>
    <w:rsid w:val="00F00C95"/>
    <w:rsid w:val="00F01356"/>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A37"/>
    <w:rsid w:val="00F130CD"/>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9DB"/>
    <w:rsid w:val="00F202BF"/>
    <w:rsid w:val="00F202D2"/>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FDB"/>
    <w:rsid w:val="00F242AB"/>
    <w:rsid w:val="00F2431C"/>
    <w:rsid w:val="00F24444"/>
    <w:rsid w:val="00F244E6"/>
    <w:rsid w:val="00F2450C"/>
    <w:rsid w:val="00F24657"/>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DBE"/>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871"/>
    <w:rsid w:val="00F4095C"/>
    <w:rsid w:val="00F40E60"/>
    <w:rsid w:val="00F40F75"/>
    <w:rsid w:val="00F410F5"/>
    <w:rsid w:val="00F411DC"/>
    <w:rsid w:val="00F4134C"/>
    <w:rsid w:val="00F413B4"/>
    <w:rsid w:val="00F41AC1"/>
    <w:rsid w:val="00F41C73"/>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83B"/>
    <w:rsid w:val="00F55C8B"/>
    <w:rsid w:val="00F55E1D"/>
    <w:rsid w:val="00F55FE5"/>
    <w:rsid w:val="00F569CC"/>
    <w:rsid w:val="00F569F6"/>
    <w:rsid w:val="00F56B1C"/>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389"/>
    <w:rsid w:val="00F70545"/>
    <w:rsid w:val="00F70627"/>
    <w:rsid w:val="00F70680"/>
    <w:rsid w:val="00F711A2"/>
    <w:rsid w:val="00F71379"/>
    <w:rsid w:val="00F7148A"/>
    <w:rsid w:val="00F714E7"/>
    <w:rsid w:val="00F7189F"/>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33"/>
    <w:rsid w:val="00F823DC"/>
    <w:rsid w:val="00F82918"/>
    <w:rsid w:val="00F82950"/>
    <w:rsid w:val="00F82C34"/>
    <w:rsid w:val="00F83130"/>
    <w:rsid w:val="00F831B2"/>
    <w:rsid w:val="00F831B8"/>
    <w:rsid w:val="00F837F1"/>
    <w:rsid w:val="00F83920"/>
    <w:rsid w:val="00F83CB8"/>
    <w:rsid w:val="00F8437B"/>
    <w:rsid w:val="00F851BC"/>
    <w:rsid w:val="00F85327"/>
    <w:rsid w:val="00F8572A"/>
    <w:rsid w:val="00F85B76"/>
    <w:rsid w:val="00F85FD0"/>
    <w:rsid w:val="00F8603F"/>
    <w:rsid w:val="00F86827"/>
    <w:rsid w:val="00F8727F"/>
    <w:rsid w:val="00F87480"/>
    <w:rsid w:val="00F875A6"/>
    <w:rsid w:val="00F87741"/>
    <w:rsid w:val="00F87CAC"/>
    <w:rsid w:val="00F90525"/>
    <w:rsid w:val="00F9093D"/>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275"/>
    <w:rsid w:val="00F954C8"/>
    <w:rsid w:val="00F95915"/>
    <w:rsid w:val="00F95B03"/>
    <w:rsid w:val="00F95C15"/>
    <w:rsid w:val="00F95C6A"/>
    <w:rsid w:val="00F95EC3"/>
    <w:rsid w:val="00F95F52"/>
    <w:rsid w:val="00F960FC"/>
    <w:rsid w:val="00F962B7"/>
    <w:rsid w:val="00F9655E"/>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BE7"/>
    <w:rsid w:val="00FB0223"/>
    <w:rsid w:val="00FB1144"/>
    <w:rsid w:val="00FB133E"/>
    <w:rsid w:val="00FB1424"/>
    <w:rsid w:val="00FB153D"/>
    <w:rsid w:val="00FB18F0"/>
    <w:rsid w:val="00FB1A43"/>
    <w:rsid w:val="00FB1B2B"/>
    <w:rsid w:val="00FB1C3D"/>
    <w:rsid w:val="00FB2142"/>
    <w:rsid w:val="00FB2455"/>
    <w:rsid w:val="00FB2546"/>
    <w:rsid w:val="00FB25C1"/>
    <w:rsid w:val="00FB287D"/>
    <w:rsid w:val="00FB295D"/>
    <w:rsid w:val="00FB2ABE"/>
    <w:rsid w:val="00FB2DD5"/>
    <w:rsid w:val="00FB3286"/>
    <w:rsid w:val="00FB3A8A"/>
    <w:rsid w:val="00FB3BE2"/>
    <w:rsid w:val="00FB3BE9"/>
    <w:rsid w:val="00FB3C9C"/>
    <w:rsid w:val="00FB3D04"/>
    <w:rsid w:val="00FB40CE"/>
    <w:rsid w:val="00FB41FE"/>
    <w:rsid w:val="00FB4205"/>
    <w:rsid w:val="00FB4C06"/>
    <w:rsid w:val="00FB523F"/>
    <w:rsid w:val="00FB5885"/>
    <w:rsid w:val="00FB5D1E"/>
    <w:rsid w:val="00FB670A"/>
    <w:rsid w:val="00FB6716"/>
    <w:rsid w:val="00FB7018"/>
    <w:rsid w:val="00FB734C"/>
    <w:rsid w:val="00FB737F"/>
    <w:rsid w:val="00FB73EE"/>
    <w:rsid w:val="00FB74D2"/>
    <w:rsid w:val="00FB754E"/>
    <w:rsid w:val="00FB7BD1"/>
    <w:rsid w:val="00FB7EDE"/>
    <w:rsid w:val="00FC048D"/>
    <w:rsid w:val="00FC06B7"/>
    <w:rsid w:val="00FC073C"/>
    <w:rsid w:val="00FC0B69"/>
    <w:rsid w:val="00FC1126"/>
    <w:rsid w:val="00FC1C5D"/>
    <w:rsid w:val="00FC1DB8"/>
    <w:rsid w:val="00FC239D"/>
    <w:rsid w:val="00FC23A1"/>
    <w:rsid w:val="00FC2C04"/>
    <w:rsid w:val="00FC32F6"/>
    <w:rsid w:val="00FC361C"/>
    <w:rsid w:val="00FC3739"/>
    <w:rsid w:val="00FC3BE8"/>
    <w:rsid w:val="00FC425A"/>
    <w:rsid w:val="00FC450C"/>
    <w:rsid w:val="00FC4FDA"/>
    <w:rsid w:val="00FC5260"/>
    <w:rsid w:val="00FC53DE"/>
    <w:rsid w:val="00FC5912"/>
    <w:rsid w:val="00FC6268"/>
    <w:rsid w:val="00FC65C1"/>
    <w:rsid w:val="00FC6706"/>
    <w:rsid w:val="00FC6757"/>
    <w:rsid w:val="00FC685A"/>
    <w:rsid w:val="00FC6F4C"/>
    <w:rsid w:val="00FC71D3"/>
    <w:rsid w:val="00FC71D8"/>
    <w:rsid w:val="00FC75DB"/>
    <w:rsid w:val="00FC771C"/>
    <w:rsid w:val="00FC7851"/>
    <w:rsid w:val="00FC7A92"/>
    <w:rsid w:val="00FC7CC5"/>
    <w:rsid w:val="00FC7EA9"/>
    <w:rsid w:val="00FD00DC"/>
    <w:rsid w:val="00FD0591"/>
    <w:rsid w:val="00FD0E12"/>
    <w:rsid w:val="00FD10EC"/>
    <w:rsid w:val="00FD14E6"/>
    <w:rsid w:val="00FD1703"/>
    <w:rsid w:val="00FD1CD2"/>
    <w:rsid w:val="00FD1EA9"/>
    <w:rsid w:val="00FD203F"/>
    <w:rsid w:val="00FD246D"/>
    <w:rsid w:val="00FD24FA"/>
    <w:rsid w:val="00FD2581"/>
    <w:rsid w:val="00FD268B"/>
    <w:rsid w:val="00FD295B"/>
    <w:rsid w:val="00FD29AD"/>
    <w:rsid w:val="00FD2D43"/>
    <w:rsid w:val="00FD2EB4"/>
    <w:rsid w:val="00FD321C"/>
    <w:rsid w:val="00FD37B2"/>
    <w:rsid w:val="00FD3E31"/>
    <w:rsid w:val="00FD45D3"/>
    <w:rsid w:val="00FD496B"/>
    <w:rsid w:val="00FD4FB1"/>
    <w:rsid w:val="00FD5277"/>
    <w:rsid w:val="00FD5691"/>
    <w:rsid w:val="00FD5798"/>
    <w:rsid w:val="00FD5908"/>
    <w:rsid w:val="00FD5924"/>
    <w:rsid w:val="00FD59CE"/>
    <w:rsid w:val="00FD5B5B"/>
    <w:rsid w:val="00FD5CD0"/>
    <w:rsid w:val="00FD5F2C"/>
    <w:rsid w:val="00FD60DA"/>
    <w:rsid w:val="00FD629C"/>
    <w:rsid w:val="00FD6714"/>
    <w:rsid w:val="00FD6931"/>
    <w:rsid w:val="00FD6F2E"/>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DFC"/>
    <w:rsid w:val="00FE51C7"/>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D6D"/>
    <w:rsid w:val="00FF3EAC"/>
    <w:rsid w:val="00FF40AF"/>
    <w:rsid w:val="00FF472E"/>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4</TotalTime>
  <Pages>5</Pages>
  <Words>1192</Words>
  <Characters>679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952</cp:revision>
  <cp:lastPrinted>2016-03-01T15:48:00Z</cp:lastPrinted>
  <dcterms:created xsi:type="dcterms:W3CDTF">2020-01-29T20:15:00Z</dcterms:created>
  <dcterms:modified xsi:type="dcterms:W3CDTF">2020-05-06T04:05:00Z</dcterms:modified>
</cp:coreProperties>
</file>